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E3955B2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14:paraId="68995884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14:paraId="5DE5AB66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КАФЕДРА ПАСТЫРСКОГО И НРАВСТВЕННОГО БОГОСЛОВИЯ</w:t>
      </w:r>
    </w:p>
    <w:p w14:paraId="4EED5407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01BD6092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592E7437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A4795F" w:rsidRPr="003C4508" w14:paraId="5B03A9EE" w14:textId="77777777" w:rsidTr="005335D8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A4795F" w:rsidRPr="00655740" w14:paraId="7D6DBB80" w14:textId="77777777" w:rsidTr="00171073">
              <w:tc>
                <w:tcPr>
                  <w:tcW w:w="4785" w:type="dxa"/>
                </w:tcPr>
                <w:p w14:paraId="58693B94" w14:textId="77777777" w:rsidR="00A4795F" w:rsidRPr="00655740" w:rsidRDefault="00A4795F" w:rsidP="00A4795F">
                  <w:pPr>
                    <w:jc w:val="center"/>
                    <w:rPr>
                      <w:color w:val="000000"/>
                    </w:rPr>
                  </w:pPr>
                  <w:r w:rsidRPr="00655740">
                    <w:rPr>
                      <w:color w:val="000000"/>
                    </w:rPr>
                    <w:t>Принята</w:t>
                  </w:r>
                </w:p>
                <w:p w14:paraId="581F8896" w14:textId="77777777" w:rsidR="00A4795F" w:rsidRPr="00655740" w:rsidRDefault="00A4795F" w:rsidP="00A4795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55740">
                    <w:rPr>
                      <w:color w:val="000000"/>
                    </w:rPr>
                    <w:t>на заседании кафедры</w:t>
                  </w:r>
                </w:p>
                <w:p w14:paraId="4CC7CAF1" w14:textId="77777777" w:rsidR="00A4795F" w:rsidRPr="00655740" w:rsidRDefault="00A4795F" w:rsidP="00A4795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55740">
                    <w:rPr>
                      <w:color w:val="000000"/>
                    </w:rPr>
                    <w:t xml:space="preserve"> «___»_______20__ года,</w:t>
                  </w:r>
                </w:p>
                <w:p w14:paraId="27C16156" w14:textId="77777777" w:rsidR="00A4795F" w:rsidRPr="00655740" w:rsidRDefault="00A4795F" w:rsidP="00A4795F">
                  <w:pPr>
                    <w:jc w:val="center"/>
                    <w:rPr>
                      <w:color w:val="000000"/>
                    </w:rPr>
                  </w:pPr>
                  <w:r w:rsidRPr="00655740">
                    <w:rPr>
                      <w:color w:val="000000"/>
                    </w:rPr>
                    <w:t>протокол № ________.</w:t>
                  </w:r>
                </w:p>
                <w:p w14:paraId="40BFD54B" w14:textId="77777777" w:rsidR="00A4795F" w:rsidRPr="00655740" w:rsidRDefault="00A4795F" w:rsidP="00A4795F">
                  <w:pPr>
                    <w:rPr>
                      <w:color w:val="000000"/>
                    </w:rPr>
                  </w:pPr>
                </w:p>
                <w:p w14:paraId="65CF500B" w14:textId="0B61C1D2" w:rsidR="00A4795F" w:rsidRPr="00655740" w:rsidRDefault="00F45284" w:rsidP="00A4795F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5D3EB273" w14:textId="77777777" w:rsidR="00A4795F" w:rsidRPr="00655740" w:rsidRDefault="00A4795F" w:rsidP="00A4795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655740">
                    <w:rPr>
                      <w:i/>
                    </w:rPr>
                    <w:t>УТВЕРЖДАЮ</w:t>
                  </w:r>
                </w:p>
                <w:p w14:paraId="4950DAAA" w14:textId="77777777" w:rsidR="00A4795F" w:rsidRPr="00655740" w:rsidRDefault="00A4795F" w:rsidP="00A4795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655740">
                    <w:rPr>
                      <w:i/>
                    </w:rPr>
                    <w:t>Проректор по учебной работе ПСТБИ</w:t>
                  </w:r>
                </w:p>
                <w:p w14:paraId="3DE19362" w14:textId="77777777" w:rsidR="00A4795F" w:rsidRPr="00655740" w:rsidRDefault="00A4795F" w:rsidP="00A4795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655740">
                    <w:rPr>
                      <w:i/>
                    </w:rPr>
                    <w:t>_____________ / прот. Николай Емельянов /</w:t>
                  </w:r>
                </w:p>
                <w:p w14:paraId="11DFF876" w14:textId="77777777" w:rsidR="00A4795F" w:rsidRPr="00655740" w:rsidRDefault="00A4795F" w:rsidP="00A4795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655740">
                    <w:rPr>
                      <w:i/>
                    </w:rPr>
                    <w:t>«_____» _________________ 20__ г.</w:t>
                  </w:r>
                </w:p>
                <w:p w14:paraId="584B82E2" w14:textId="77777777" w:rsidR="00A4795F" w:rsidRPr="00655740" w:rsidRDefault="00A4795F" w:rsidP="00A4795F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3E904E5" w14:textId="77777777" w:rsidR="00A4795F" w:rsidRPr="00655740" w:rsidRDefault="00A4795F" w:rsidP="00A4795F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70B5EBF4" w14:textId="77777777" w:rsidR="00A4795F" w:rsidRPr="003C4508" w:rsidRDefault="00A4795F" w:rsidP="00A4795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A4795F" w:rsidRPr="00655740" w14:paraId="0FE5FBA7" w14:textId="77777777" w:rsidTr="00171073">
              <w:tc>
                <w:tcPr>
                  <w:tcW w:w="4785" w:type="dxa"/>
                </w:tcPr>
                <w:p w14:paraId="7A1EC019" w14:textId="77777777" w:rsidR="00A4795F" w:rsidRPr="00655740" w:rsidRDefault="00A4795F" w:rsidP="00A4795F">
                  <w:pPr>
                    <w:jc w:val="center"/>
                    <w:rPr>
                      <w:color w:val="000000"/>
                    </w:rPr>
                  </w:pPr>
                  <w:r w:rsidRPr="00655740">
                    <w:rPr>
                      <w:color w:val="000000"/>
                    </w:rPr>
                    <w:t>Принята</w:t>
                  </w:r>
                </w:p>
                <w:p w14:paraId="08BC6A29" w14:textId="77777777" w:rsidR="00A4795F" w:rsidRPr="00655740" w:rsidRDefault="00A4795F" w:rsidP="00A4795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55740">
                    <w:rPr>
                      <w:color w:val="000000"/>
                    </w:rPr>
                    <w:t>на заседании кафедры</w:t>
                  </w:r>
                </w:p>
                <w:p w14:paraId="3F4149BD" w14:textId="77777777" w:rsidR="00A4795F" w:rsidRPr="00655740" w:rsidRDefault="00A4795F" w:rsidP="00A4795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55740">
                    <w:rPr>
                      <w:color w:val="000000"/>
                    </w:rPr>
                    <w:t xml:space="preserve"> «___»_______20__ года,</w:t>
                  </w:r>
                </w:p>
                <w:p w14:paraId="46B69CE5" w14:textId="77777777" w:rsidR="00A4795F" w:rsidRPr="00655740" w:rsidRDefault="00A4795F" w:rsidP="00A4795F">
                  <w:pPr>
                    <w:jc w:val="center"/>
                    <w:rPr>
                      <w:color w:val="000000"/>
                    </w:rPr>
                  </w:pPr>
                  <w:r w:rsidRPr="00655740">
                    <w:rPr>
                      <w:color w:val="000000"/>
                    </w:rPr>
                    <w:t>протокол № ________.</w:t>
                  </w:r>
                </w:p>
                <w:p w14:paraId="66ADD0BC" w14:textId="77777777" w:rsidR="00A4795F" w:rsidRPr="00655740" w:rsidRDefault="00A4795F" w:rsidP="00A4795F">
                  <w:pPr>
                    <w:rPr>
                      <w:color w:val="000000"/>
                    </w:rPr>
                  </w:pPr>
                </w:p>
                <w:p w14:paraId="352DAA71" w14:textId="77777777" w:rsidR="00A4795F" w:rsidRPr="00655740" w:rsidRDefault="00A4795F" w:rsidP="00A4795F">
                  <w:pPr>
                    <w:rPr>
                      <w:color w:val="000000"/>
                    </w:rPr>
                  </w:pPr>
                  <w:r w:rsidRPr="00655740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33F08B57" w14:textId="77777777" w:rsidR="00A4795F" w:rsidRPr="00655740" w:rsidRDefault="00A4795F" w:rsidP="00A4795F">
                  <w:r w:rsidRPr="00655740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2E1E5DBA" w14:textId="77777777" w:rsidR="00A4795F" w:rsidRPr="00655740" w:rsidRDefault="00A4795F" w:rsidP="00A4795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655740">
                    <w:rPr>
                      <w:i/>
                    </w:rPr>
                    <w:t>УТВЕРЖДАЮ</w:t>
                  </w:r>
                </w:p>
                <w:p w14:paraId="5DFE693B" w14:textId="77777777" w:rsidR="00A4795F" w:rsidRPr="00655740" w:rsidRDefault="00A4795F" w:rsidP="00A4795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655740">
                    <w:rPr>
                      <w:i/>
                    </w:rPr>
                    <w:t>Проректор по учебной работе ПСТБИ</w:t>
                  </w:r>
                </w:p>
                <w:p w14:paraId="0417F346" w14:textId="77777777" w:rsidR="00A4795F" w:rsidRPr="00655740" w:rsidRDefault="00A4795F" w:rsidP="00A4795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655740">
                    <w:rPr>
                      <w:i/>
                    </w:rPr>
                    <w:t>_____________ / прот. Николай Емельянов /</w:t>
                  </w:r>
                </w:p>
                <w:p w14:paraId="25DC7B0E" w14:textId="77777777" w:rsidR="00A4795F" w:rsidRPr="00655740" w:rsidRDefault="00A4795F" w:rsidP="00A4795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655740">
                    <w:rPr>
                      <w:i/>
                    </w:rPr>
                    <w:t>«_____» _________________ 20__ г.</w:t>
                  </w:r>
                </w:p>
                <w:p w14:paraId="16698B86" w14:textId="77777777" w:rsidR="00A4795F" w:rsidRPr="00655740" w:rsidRDefault="00A4795F" w:rsidP="00A4795F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A1A5970" w14:textId="77777777" w:rsidR="00A4795F" w:rsidRPr="00655740" w:rsidRDefault="00A4795F" w:rsidP="00A4795F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106A10C4" w14:textId="77777777" w:rsidR="00A4795F" w:rsidRPr="003C4508" w:rsidRDefault="00A4795F" w:rsidP="00A4795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A4795F" w:rsidRPr="00655740" w14:paraId="2243E3FD" w14:textId="77777777" w:rsidTr="00171073">
              <w:tc>
                <w:tcPr>
                  <w:tcW w:w="4785" w:type="dxa"/>
                </w:tcPr>
                <w:p w14:paraId="1AFC50DC" w14:textId="77777777" w:rsidR="00A4795F" w:rsidRPr="00655740" w:rsidRDefault="00A4795F" w:rsidP="00A4795F">
                  <w:pPr>
                    <w:jc w:val="center"/>
                    <w:rPr>
                      <w:color w:val="000000"/>
                    </w:rPr>
                  </w:pPr>
                  <w:r w:rsidRPr="00655740">
                    <w:rPr>
                      <w:color w:val="000000"/>
                    </w:rPr>
                    <w:t>Принята</w:t>
                  </w:r>
                </w:p>
                <w:p w14:paraId="5CB6C463" w14:textId="77777777" w:rsidR="00A4795F" w:rsidRPr="00655740" w:rsidRDefault="00A4795F" w:rsidP="00A4795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55740">
                    <w:rPr>
                      <w:color w:val="000000"/>
                    </w:rPr>
                    <w:t>на заседании кафедры</w:t>
                  </w:r>
                </w:p>
                <w:p w14:paraId="6A98FA35" w14:textId="77777777" w:rsidR="00A4795F" w:rsidRPr="00655740" w:rsidRDefault="00A4795F" w:rsidP="00A4795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55740">
                    <w:rPr>
                      <w:color w:val="000000"/>
                    </w:rPr>
                    <w:t xml:space="preserve"> «___»_______20__ года,</w:t>
                  </w:r>
                </w:p>
                <w:p w14:paraId="09C3A0D8" w14:textId="77777777" w:rsidR="00A4795F" w:rsidRPr="00655740" w:rsidRDefault="00A4795F" w:rsidP="00A4795F">
                  <w:pPr>
                    <w:jc w:val="center"/>
                    <w:rPr>
                      <w:color w:val="000000"/>
                    </w:rPr>
                  </w:pPr>
                  <w:r w:rsidRPr="00655740">
                    <w:rPr>
                      <w:color w:val="000000"/>
                    </w:rPr>
                    <w:t>протокол № ________.</w:t>
                  </w:r>
                </w:p>
                <w:p w14:paraId="30FE2CED" w14:textId="77777777" w:rsidR="00A4795F" w:rsidRPr="00655740" w:rsidRDefault="00A4795F" w:rsidP="00A4795F">
                  <w:pPr>
                    <w:rPr>
                      <w:color w:val="000000"/>
                    </w:rPr>
                  </w:pPr>
                </w:p>
                <w:p w14:paraId="220E4B41" w14:textId="77777777" w:rsidR="00A4795F" w:rsidRPr="00655740" w:rsidRDefault="00A4795F" w:rsidP="00A4795F">
                  <w:pPr>
                    <w:rPr>
                      <w:color w:val="000000"/>
                    </w:rPr>
                  </w:pPr>
                  <w:r w:rsidRPr="00655740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1969B736" w14:textId="77777777" w:rsidR="00A4795F" w:rsidRPr="00655740" w:rsidRDefault="00A4795F" w:rsidP="00A4795F">
                  <w:r w:rsidRPr="00655740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07A647BF" w14:textId="77777777" w:rsidR="00A4795F" w:rsidRPr="00655740" w:rsidRDefault="00A4795F" w:rsidP="00A4795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655740">
                    <w:rPr>
                      <w:i/>
                    </w:rPr>
                    <w:t>УТВЕРЖДАЮ</w:t>
                  </w:r>
                </w:p>
                <w:p w14:paraId="111B158C" w14:textId="77777777" w:rsidR="00A4795F" w:rsidRPr="00655740" w:rsidRDefault="00A4795F" w:rsidP="00A4795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655740">
                    <w:rPr>
                      <w:i/>
                    </w:rPr>
                    <w:t>Проректор по учебной работе ПСТБИ</w:t>
                  </w:r>
                </w:p>
                <w:p w14:paraId="57166750" w14:textId="77777777" w:rsidR="00A4795F" w:rsidRPr="00655740" w:rsidRDefault="00A4795F" w:rsidP="00A4795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655740">
                    <w:rPr>
                      <w:i/>
                    </w:rPr>
                    <w:t>_____________ / прот. Николай Емельянов /</w:t>
                  </w:r>
                </w:p>
                <w:p w14:paraId="11863E88" w14:textId="77777777" w:rsidR="00A4795F" w:rsidRPr="00655740" w:rsidRDefault="00A4795F" w:rsidP="00A4795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655740">
                    <w:rPr>
                      <w:i/>
                    </w:rPr>
                    <w:t>«_____» _________________ 20__ г.</w:t>
                  </w:r>
                </w:p>
                <w:p w14:paraId="6619B268" w14:textId="77777777" w:rsidR="00A4795F" w:rsidRPr="00655740" w:rsidRDefault="00A4795F" w:rsidP="00A4795F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2DE392B" w14:textId="77777777" w:rsidR="00A4795F" w:rsidRPr="00655740" w:rsidRDefault="00A4795F" w:rsidP="00A4795F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5011EED1" w14:textId="77777777" w:rsidR="00A4795F" w:rsidRPr="003C4508" w:rsidRDefault="00A4795F" w:rsidP="00A4795F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369AFFC8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735359D8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5FAAAA87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315CEF03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РАБОЧАЯ ПРОГРАММА ДИСЦИПЛИНЫ</w:t>
      </w:r>
    </w:p>
    <w:p w14:paraId="554A0421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  <w:b/>
        </w:rPr>
      </w:pPr>
      <w:r w:rsidRPr="003C4508">
        <w:rPr>
          <w:rFonts w:asciiTheme="majorBidi" w:hAnsiTheme="majorBidi" w:cstheme="majorBidi"/>
          <w:b/>
        </w:rPr>
        <w:t>ЦЕРКОВНО-ПЕВЧЕСКИЙ ОБИХОД</w:t>
      </w:r>
    </w:p>
    <w:p w14:paraId="138D4F1E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2F20DF4E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B239006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3C4508">
        <w:rPr>
          <w:rFonts w:asciiTheme="majorBidi" w:hAnsiTheme="majorBidi" w:cstheme="majorBidi"/>
          <w:i/>
        </w:rPr>
        <w:t xml:space="preserve">Основная образовательная программа: </w:t>
      </w:r>
      <w:r w:rsidRPr="003C4508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14:paraId="3E59041B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3C4508">
        <w:rPr>
          <w:rFonts w:asciiTheme="majorBidi" w:hAnsiTheme="majorBidi" w:cstheme="majorBidi"/>
          <w:i/>
        </w:rPr>
        <w:t xml:space="preserve">Квалификация выпускника: </w:t>
      </w:r>
      <w:r w:rsidRPr="003C4508">
        <w:rPr>
          <w:rFonts w:asciiTheme="majorBidi" w:hAnsiTheme="majorBidi" w:cstheme="majorBidi"/>
          <w:b/>
          <w:i/>
        </w:rPr>
        <w:t>бакалавр богословия</w:t>
      </w:r>
    </w:p>
    <w:p w14:paraId="77FF560C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3C4508">
        <w:rPr>
          <w:rFonts w:asciiTheme="majorBidi" w:hAnsiTheme="majorBidi" w:cstheme="majorBidi"/>
          <w:i/>
        </w:rPr>
        <w:t>Форма обучения:</w:t>
      </w:r>
      <w:r w:rsidRPr="003C4508">
        <w:rPr>
          <w:rFonts w:asciiTheme="majorBidi" w:hAnsiTheme="majorBidi" w:cstheme="majorBidi"/>
          <w:b/>
          <w:i/>
        </w:rPr>
        <w:t xml:space="preserve"> очная</w:t>
      </w:r>
    </w:p>
    <w:p w14:paraId="19950D30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0627A39D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39BC61DA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0B02BB4B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02D7F096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6568DB87" w14:textId="77777777" w:rsidR="001E54FF" w:rsidRPr="003C4508" w:rsidRDefault="001E54FF" w:rsidP="00DB2C0B">
      <w:pPr>
        <w:spacing w:after="120" w:line="276" w:lineRule="auto"/>
        <w:rPr>
          <w:rFonts w:asciiTheme="majorBidi" w:hAnsiTheme="majorBidi" w:cstheme="majorBidi"/>
        </w:rPr>
      </w:pPr>
    </w:p>
    <w:p w14:paraId="02BAB6D8" w14:textId="77777777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5005260E" w14:textId="4993E80C" w:rsidR="001E54FF" w:rsidRPr="003C4508" w:rsidRDefault="001E54FF" w:rsidP="003C4508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Москва, 20</w:t>
      </w:r>
      <w:r w:rsidR="00CF0017" w:rsidRPr="003C4508">
        <w:rPr>
          <w:rFonts w:asciiTheme="majorBidi" w:hAnsiTheme="majorBidi" w:cstheme="majorBidi"/>
        </w:rPr>
        <w:t>2</w:t>
      </w:r>
      <w:r w:rsidR="00A4795F">
        <w:rPr>
          <w:rFonts w:asciiTheme="majorBidi" w:hAnsiTheme="majorBidi" w:cstheme="majorBidi"/>
          <w:lang w:val="en-US"/>
        </w:rPr>
        <w:t>1</w:t>
      </w:r>
      <w:r w:rsidRPr="003C4508">
        <w:rPr>
          <w:rFonts w:asciiTheme="majorBidi" w:hAnsiTheme="majorBidi" w:cstheme="majorBidi"/>
        </w:rPr>
        <w:t xml:space="preserve"> г.</w:t>
      </w:r>
    </w:p>
    <w:p w14:paraId="7091B9A8" w14:textId="77777777" w:rsidR="006023A2" w:rsidRPr="003C4508" w:rsidRDefault="00E14F2D" w:rsidP="003C4508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br w:type="page"/>
      </w:r>
    </w:p>
    <w:p w14:paraId="218C5952" w14:textId="77777777" w:rsidR="006023A2" w:rsidRPr="003C4508" w:rsidRDefault="006023A2" w:rsidP="003C4508">
      <w:pPr>
        <w:spacing w:after="120" w:line="276" w:lineRule="auto"/>
        <w:rPr>
          <w:rFonts w:asciiTheme="majorBidi" w:hAnsiTheme="majorBidi" w:cstheme="majorBidi"/>
        </w:rPr>
      </w:pPr>
    </w:p>
    <w:sdt>
      <w:sdtPr>
        <w:rPr>
          <w:rFonts w:asciiTheme="majorBidi" w:hAnsiTheme="majorBidi" w:cstheme="majorBidi"/>
          <w:b w:val="0"/>
          <w:bCs w:val="0"/>
          <w:color w:val="auto"/>
          <w:sz w:val="24"/>
          <w:szCs w:val="24"/>
        </w:rPr>
        <w:id w:val="583267098"/>
        <w:docPartObj>
          <w:docPartGallery w:val="Table of Contents"/>
          <w:docPartUnique/>
        </w:docPartObj>
      </w:sdtPr>
      <w:sdtEndPr/>
      <w:sdtContent>
        <w:p w14:paraId="204B58DC" w14:textId="77777777" w:rsidR="00661E4F" w:rsidRPr="003C4508" w:rsidRDefault="00661E4F" w:rsidP="003C4508">
          <w:pPr>
            <w:pStyle w:val="affff0"/>
            <w:spacing w:before="0" w:after="120"/>
            <w:rPr>
              <w:rFonts w:asciiTheme="majorBidi" w:hAnsiTheme="majorBidi" w:cstheme="majorBidi"/>
              <w:color w:val="auto"/>
              <w:sz w:val="24"/>
              <w:szCs w:val="24"/>
            </w:rPr>
          </w:pPr>
          <w:r w:rsidRPr="003C4508">
            <w:rPr>
              <w:rFonts w:asciiTheme="majorBidi" w:hAnsiTheme="majorBidi" w:cstheme="majorBidi"/>
              <w:color w:val="auto"/>
              <w:sz w:val="24"/>
              <w:szCs w:val="24"/>
            </w:rPr>
            <w:t>Оглавление</w:t>
          </w:r>
        </w:p>
        <w:p w14:paraId="059CC100" w14:textId="77777777" w:rsidR="003C4508" w:rsidRPr="003C4508" w:rsidRDefault="00CE57ED" w:rsidP="003C4508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r w:rsidRPr="003C4508">
            <w:rPr>
              <w:rFonts w:asciiTheme="majorBidi" w:hAnsiTheme="majorBidi" w:cstheme="majorBidi"/>
            </w:rPr>
            <w:fldChar w:fldCharType="begin"/>
          </w:r>
          <w:r w:rsidR="00661E4F" w:rsidRPr="003C4508">
            <w:rPr>
              <w:rFonts w:asciiTheme="majorBidi" w:hAnsiTheme="majorBidi" w:cstheme="majorBidi"/>
            </w:rPr>
            <w:instrText xml:space="preserve"> TOC \o "1-3" \h \z \u </w:instrText>
          </w:r>
          <w:r w:rsidRPr="003C4508">
            <w:rPr>
              <w:rFonts w:asciiTheme="majorBidi" w:hAnsiTheme="majorBidi" w:cstheme="majorBidi"/>
            </w:rPr>
            <w:fldChar w:fldCharType="separate"/>
          </w:r>
          <w:hyperlink w:anchor="_Toc64285997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Цели освоения дисциплины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5997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9A4BEA4" w14:textId="77777777" w:rsidR="003C4508" w:rsidRPr="003C4508" w:rsidRDefault="00403E6D" w:rsidP="003C4508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5998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5998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03288C5" w14:textId="77777777" w:rsidR="003C4508" w:rsidRPr="003C4508" w:rsidRDefault="00403E6D" w:rsidP="003C4508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5999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5999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DB5DCAF" w14:textId="77777777" w:rsidR="003C4508" w:rsidRPr="003C4508" w:rsidRDefault="00403E6D" w:rsidP="003C4508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00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00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24E00DCD" w14:textId="77777777" w:rsidR="003C4508" w:rsidRPr="003C4508" w:rsidRDefault="00403E6D" w:rsidP="003C4508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01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Этапы освоения компетенции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01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27E3E59" w14:textId="77777777" w:rsidR="003C4508" w:rsidRPr="003C4508" w:rsidRDefault="00403E6D" w:rsidP="003C4508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02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Знания, умения, навыки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02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002AC41D" w14:textId="77777777" w:rsidR="003C4508" w:rsidRPr="003C4508" w:rsidRDefault="00403E6D" w:rsidP="003C4508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03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Объём дисциплины и трудоёмкость по видам учебных занятий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03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03B22F9B" w14:textId="77777777" w:rsidR="003C4508" w:rsidRPr="003C4508" w:rsidRDefault="00403E6D" w:rsidP="003C4508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04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Содержание дисциплины, структурированное по темам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04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5D90115" w14:textId="77777777" w:rsidR="003C4508" w:rsidRPr="003C4508" w:rsidRDefault="00403E6D" w:rsidP="003C4508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05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="003C4508" w:rsidRPr="003C4508">
              <w:rPr>
                <w:rStyle w:val="ac"/>
                <w:rFonts w:asciiTheme="majorBidi" w:hAnsiTheme="majorBidi" w:cstheme="majorBidi"/>
                <w:i/>
                <w:noProof/>
              </w:rPr>
              <w:t xml:space="preserve"> </w:t>
            </w:r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по дисциплине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05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10B7E8C" w14:textId="77777777" w:rsidR="003C4508" w:rsidRPr="003C4508" w:rsidRDefault="00403E6D" w:rsidP="003C4508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06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Фонд оценочных средств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06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102947B" w14:textId="77777777" w:rsidR="003C4508" w:rsidRPr="003C4508" w:rsidRDefault="00403E6D" w:rsidP="003C4508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07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.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07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B070170" w14:textId="77777777" w:rsidR="003C4508" w:rsidRPr="003C4508" w:rsidRDefault="00403E6D" w:rsidP="003C4508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08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08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6CED57D" w14:textId="77777777" w:rsidR="003C4508" w:rsidRPr="003C4508" w:rsidRDefault="00403E6D" w:rsidP="003C4508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09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Вопросы для проведения промежуточной аттестации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09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7E11843" w14:textId="77777777" w:rsidR="003C4508" w:rsidRPr="003C4508" w:rsidRDefault="00403E6D" w:rsidP="003C4508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10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10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16CCC49" w14:textId="77777777" w:rsidR="003C4508" w:rsidRPr="003C4508" w:rsidRDefault="00403E6D" w:rsidP="003C4508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11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Критерии оценивания устных опросов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11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5E5CF6F" w14:textId="77777777" w:rsidR="003C4508" w:rsidRPr="003C4508" w:rsidRDefault="00403E6D" w:rsidP="003C4508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12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12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2C5390AB" w14:textId="77777777" w:rsidR="003C4508" w:rsidRPr="003C4508" w:rsidRDefault="00403E6D" w:rsidP="003C4508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13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Средства оценивания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13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CE1C491" w14:textId="77777777" w:rsidR="003C4508" w:rsidRPr="003C4508" w:rsidRDefault="00403E6D" w:rsidP="003C4508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14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Литература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14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C3EBD5A" w14:textId="77777777" w:rsidR="003C4508" w:rsidRPr="003C4508" w:rsidRDefault="00403E6D" w:rsidP="003C4508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15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Основная литература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15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2DF2F4E5" w14:textId="77777777" w:rsidR="003C4508" w:rsidRPr="003C4508" w:rsidRDefault="00403E6D" w:rsidP="003C4508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16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Дополнительная литература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16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CA9CECE" w14:textId="77777777" w:rsidR="003C4508" w:rsidRPr="003C4508" w:rsidRDefault="00403E6D" w:rsidP="003C4508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17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Интернет-ресурсы: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17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96F97F6" w14:textId="77777777" w:rsidR="003C4508" w:rsidRPr="003C4508" w:rsidRDefault="00403E6D" w:rsidP="003C4508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18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Методические указания для освоения дисциплины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18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925C47C" w14:textId="77777777" w:rsidR="003C4508" w:rsidRPr="003C4508" w:rsidRDefault="00403E6D" w:rsidP="003C4508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86019" w:history="1">
            <w:r w:rsidR="003C4508" w:rsidRPr="003C4508">
              <w:rPr>
                <w:rStyle w:val="ac"/>
                <w:rFonts w:asciiTheme="majorBidi" w:hAnsiTheme="majorBidi" w:cstheme="majorBidi"/>
                <w:noProof/>
              </w:rPr>
              <w:t>Материально-техническое обеспечение дисциплины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tab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instrText xml:space="preserve"> PAGEREF _Toc64286019 \h </w:instrTex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C4508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3C4508" w:rsidRPr="003C4508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8EF964C" w14:textId="77777777" w:rsidR="00661E4F" w:rsidRPr="003C4508" w:rsidRDefault="00CE57ED" w:rsidP="003C4508">
          <w:pPr>
            <w:spacing w:after="120" w:line="276" w:lineRule="auto"/>
            <w:rPr>
              <w:rFonts w:asciiTheme="majorBidi" w:hAnsiTheme="majorBidi" w:cstheme="majorBidi"/>
            </w:rPr>
          </w:pPr>
          <w:r w:rsidRPr="003C4508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14:paraId="2A65C5DD" w14:textId="77777777" w:rsidR="006023A2" w:rsidRPr="003C4508" w:rsidRDefault="006023A2" w:rsidP="003C4508">
      <w:pPr>
        <w:spacing w:after="120" w:line="276" w:lineRule="auto"/>
        <w:rPr>
          <w:rFonts w:asciiTheme="majorBidi" w:hAnsiTheme="majorBidi" w:cstheme="majorBidi"/>
        </w:rPr>
      </w:pPr>
    </w:p>
    <w:p w14:paraId="1D648A7A" w14:textId="77777777" w:rsidR="006023A2" w:rsidRPr="003C4508" w:rsidRDefault="006023A2" w:rsidP="003C4508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</w:p>
    <w:p w14:paraId="35211FF8" w14:textId="77777777" w:rsidR="00B2072B" w:rsidRPr="003C4508" w:rsidRDefault="007410EF" w:rsidP="003C4508">
      <w:pPr>
        <w:spacing w:after="120" w:line="276" w:lineRule="auto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br w:type="page"/>
      </w:r>
    </w:p>
    <w:p w14:paraId="52D44908" w14:textId="77777777" w:rsidR="00E14F2D" w:rsidRPr="003C4508" w:rsidRDefault="00E14F2D" w:rsidP="003C4508">
      <w:pPr>
        <w:pStyle w:val="10"/>
        <w:spacing w:after="120" w:line="276" w:lineRule="auto"/>
        <w:ind w:left="0"/>
        <w:rPr>
          <w:rFonts w:asciiTheme="majorBidi" w:hAnsiTheme="majorBidi" w:cstheme="majorBidi"/>
          <w:b w:val="0"/>
          <w:szCs w:val="24"/>
        </w:rPr>
      </w:pPr>
      <w:bookmarkStart w:id="0" w:name="_Toc482279637"/>
      <w:bookmarkStart w:id="1" w:name="_Toc64285997"/>
      <w:r w:rsidRPr="003C4508">
        <w:rPr>
          <w:rFonts w:asciiTheme="majorBidi" w:hAnsiTheme="majorBidi" w:cstheme="majorBidi"/>
          <w:szCs w:val="24"/>
        </w:rPr>
        <w:lastRenderedPageBreak/>
        <w:t>Цели освоения дисциплины</w:t>
      </w:r>
      <w:bookmarkEnd w:id="0"/>
      <w:bookmarkEnd w:id="1"/>
      <w:r w:rsidRPr="003C4508">
        <w:rPr>
          <w:rFonts w:asciiTheme="majorBidi" w:hAnsiTheme="majorBidi" w:cstheme="majorBidi"/>
          <w:szCs w:val="24"/>
        </w:rPr>
        <w:t xml:space="preserve"> </w:t>
      </w:r>
    </w:p>
    <w:p w14:paraId="35028CE0" w14:textId="77777777" w:rsidR="007410EF" w:rsidRPr="003C4508" w:rsidRDefault="007410EF" w:rsidP="003C4508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3C4508">
        <w:rPr>
          <w:rFonts w:asciiTheme="majorBidi" w:hAnsiTheme="majorBidi" w:cstheme="majorBidi"/>
          <w:b w:val="0"/>
        </w:rPr>
        <w:t>Целями освоения дисциплины являются изучение русского церковно-певческого искусства как одного из видов церковных искусств, воспитание у студентов понимания его значения в православном богослужении, приобщение к литургической жизни Церкви через певческое участие в Богослужении.</w:t>
      </w:r>
    </w:p>
    <w:p w14:paraId="3DE34677" w14:textId="77777777" w:rsidR="007410EF" w:rsidRPr="003C4508" w:rsidRDefault="007410EF" w:rsidP="003C4508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3C4508">
        <w:rPr>
          <w:rFonts w:asciiTheme="majorBidi" w:hAnsiTheme="majorBidi" w:cstheme="majorBidi"/>
          <w:b w:val="0"/>
        </w:rPr>
        <w:t>Принципиальной для данного курса является опора на русскую обиходную традицию богослужебного пения.</w:t>
      </w:r>
    </w:p>
    <w:p w14:paraId="53131BF2" w14:textId="77777777" w:rsidR="00E14F2D" w:rsidRPr="003C4508" w:rsidRDefault="00780584" w:rsidP="003C4508">
      <w:pPr>
        <w:spacing w:after="120" w:line="276" w:lineRule="auto"/>
        <w:ind w:right="-7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 xml:space="preserve"> </w:t>
      </w:r>
    </w:p>
    <w:p w14:paraId="1F23EF27" w14:textId="77777777" w:rsidR="00E14F2D" w:rsidRPr="003C4508" w:rsidRDefault="00223EC7" w:rsidP="003C4508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2" w:name="_Toc482279638"/>
      <w:bookmarkStart w:id="3" w:name="_Toc64285998"/>
      <w:r w:rsidRPr="003C4508">
        <w:rPr>
          <w:rFonts w:asciiTheme="majorBidi" w:hAnsiTheme="majorBidi" w:cstheme="majorBidi"/>
          <w:szCs w:val="24"/>
        </w:rPr>
        <w:t xml:space="preserve">Место дисциплины </w:t>
      </w:r>
      <w:r w:rsidR="00E14F2D" w:rsidRPr="003C4508">
        <w:rPr>
          <w:rFonts w:asciiTheme="majorBidi" w:hAnsiTheme="majorBidi" w:cstheme="majorBidi"/>
          <w:szCs w:val="24"/>
        </w:rPr>
        <w:t>в структуре образовательной программы</w:t>
      </w:r>
      <w:bookmarkEnd w:id="2"/>
      <w:bookmarkEnd w:id="3"/>
    </w:p>
    <w:p w14:paraId="409A75A6" w14:textId="77777777" w:rsidR="007410EF" w:rsidRPr="003C4508" w:rsidRDefault="007410EF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 xml:space="preserve">Церковно-певческий обиход относится к </w:t>
      </w:r>
      <w:r w:rsidR="00771951" w:rsidRPr="003C4508">
        <w:rPr>
          <w:rFonts w:asciiTheme="majorBidi" w:hAnsiTheme="majorBidi" w:cstheme="majorBidi"/>
        </w:rPr>
        <w:t>вариативной</w:t>
      </w:r>
      <w:r w:rsidRPr="003C4508">
        <w:rPr>
          <w:rFonts w:asciiTheme="majorBidi" w:hAnsiTheme="majorBidi" w:cstheme="majorBidi"/>
        </w:rPr>
        <w:t xml:space="preserve"> части образовательной программы и является </w:t>
      </w:r>
      <w:r w:rsidR="00771951" w:rsidRPr="003C4508">
        <w:rPr>
          <w:rFonts w:asciiTheme="majorBidi" w:hAnsiTheme="majorBidi" w:cstheme="majorBidi"/>
        </w:rPr>
        <w:t>выборной дисциплиной.</w:t>
      </w:r>
    </w:p>
    <w:p w14:paraId="00A029EA" w14:textId="77777777" w:rsidR="007410EF" w:rsidRPr="003C4508" w:rsidRDefault="007410EF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Данный курс расширяет профессиональный кругозор студентов, воспитывает уважение к отечественным культурным традициям.</w:t>
      </w:r>
    </w:p>
    <w:p w14:paraId="1B74A9DC" w14:textId="77777777" w:rsidR="007410EF" w:rsidRPr="003C4508" w:rsidRDefault="007410EF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Для изучения дисциплины желателен музыкальный слух.</w:t>
      </w:r>
    </w:p>
    <w:p w14:paraId="65A52B12" w14:textId="77777777" w:rsidR="00825689" w:rsidRPr="003C4508" w:rsidRDefault="00825689" w:rsidP="003C4508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0C724831" w14:textId="77777777" w:rsidR="00223EC7" w:rsidRPr="003C4508" w:rsidRDefault="00223EC7" w:rsidP="003C4508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4" w:name="_Toc467596867"/>
      <w:bookmarkStart w:id="5" w:name="_Toc467599946"/>
      <w:bookmarkStart w:id="6" w:name="_Toc468272472"/>
      <w:bookmarkStart w:id="7" w:name="_Toc468274073"/>
      <w:bookmarkStart w:id="8" w:name="_Toc468278249"/>
      <w:bookmarkStart w:id="9" w:name="_Toc468280916"/>
      <w:bookmarkStart w:id="10" w:name="_Toc472951666"/>
      <w:bookmarkStart w:id="11" w:name="_Toc482279639"/>
      <w:bookmarkStart w:id="12" w:name="_Toc64285999"/>
      <w:r w:rsidRPr="003C4508">
        <w:rPr>
          <w:rFonts w:asciiTheme="majorBidi" w:hAnsiTheme="majorBidi" w:cstheme="majorBidi"/>
          <w:szCs w:val="24"/>
        </w:rPr>
        <w:t>Перечень планируемых результатов обучения по дисциплине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17483826" w14:textId="77777777" w:rsidR="007B4D0B" w:rsidRPr="003C4508" w:rsidRDefault="007B4D0B" w:rsidP="003C4508">
      <w:pPr>
        <w:pStyle w:val="2"/>
        <w:rPr>
          <w:rFonts w:asciiTheme="majorBidi" w:hAnsiTheme="majorBidi" w:cstheme="majorBidi"/>
          <w:szCs w:val="24"/>
        </w:rPr>
      </w:pPr>
      <w:bookmarkStart w:id="13" w:name="_Toc473892879"/>
      <w:bookmarkStart w:id="14" w:name="_Toc482279640"/>
      <w:bookmarkStart w:id="15" w:name="_Toc64286000"/>
      <w:r w:rsidRPr="003C4508">
        <w:rPr>
          <w:rFonts w:asciiTheme="majorBidi" w:hAnsiTheme="majorBidi" w:cstheme="majorBidi"/>
          <w:szCs w:val="24"/>
        </w:rPr>
        <w:t>Компетенция, формируемая дисциплиной</w:t>
      </w:r>
      <w:bookmarkEnd w:id="13"/>
      <w:bookmarkEnd w:id="14"/>
      <w:bookmarkEnd w:id="15"/>
    </w:p>
    <w:p w14:paraId="489ED40F" w14:textId="2019C9EB" w:rsidR="0091550C" w:rsidRPr="003C4508" w:rsidRDefault="00223EC7" w:rsidP="003C4508">
      <w:pPr>
        <w:spacing w:after="120" w:line="276" w:lineRule="auto"/>
        <w:jc w:val="both"/>
        <w:rPr>
          <w:rFonts w:asciiTheme="majorBidi" w:hAnsiTheme="majorBidi" w:cstheme="majorBidi"/>
          <w:color w:val="000000"/>
        </w:rPr>
      </w:pPr>
      <w:r w:rsidRPr="003C4508">
        <w:rPr>
          <w:rFonts w:asciiTheme="majorBidi" w:hAnsiTheme="majorBidi" w:cstheme="majorBidi"/>
        </w:rPr>
        <w:t>Дисциплина призвана сформировать у обучающихся</w:t>
      </w:r>
      <w:r w:rsidR="000B4682">
        <w:rPr>
          <w:rFonts w:asciiTheme="majorBidi" w:hAnsiTheme="majorBidi" w:cstheme="majorBidi"/>
        </w:rPr>
        <w:t xml:space="preserve"> универсальную</w:t>
      </w:r>
      <w:r w:rsidR="007410EF" w:rsidRPr="003C4508">
        <w:rPr>
          <w:rFonts w:asciiTheme="majorBidi" w:hAnsiTheme="majorBidi" w:cstheme="majorBidi"/>
        </w:rPr>
        <w:t xml:space="preserve"> компетенцию </w:t>
      </w:r>
      <w:bookmarkStart w:id="16" w:name="_Toc473664500"/>
      <w:bookmarkStart w:id="17" w:name="_Toc473718078"/>
      <w:bookmarkStart w:id="18" w:name="_Toc473892880"/>
      <w:r w:rsidR="00B64508" w:rsidRPr="00B64508">
        <w:rPr>
          <w:rFonts w:asciiTheme="majorBidi" w:hAnsiTheme="majorBidi" w:cstheme="majorBidi"/>
        </w:rPr>
        <w:t>ПК-2: Подготовлен к деятельности священнослужителя.</w:t>
      </w:r>
    </w:p>
    <w:p w14:paraId="103A1D84" w14:textId="77777777" w:rsidR="007B4D0B" w:rsidRPr="003C4508" w:rsidRDefault="007B4D0B" w:rsidP="003C4508">
      <w:pPr>
        <w:pStyle w:val="2"/>
        <w:rPr>
          <w:rFonts w:asciiTheme="majorBidi" w:hAnsiTheme="majorBidi" w:cstheme="majorBidi"/>
          <w:szCs w:val="24"/>
        </w:rPr>
      </w:pPr>
      <w:bookmarkStart w:id="19" w:name="_Toc482279641"/>
      <w:bookmarkStart w:id="20" w:name="_Toc64286001"/>
      <w:r w:rsidRPr="003C4508">
        <w:rPr>
          <w:rFonts w:asciiTheme="majorBidi" w:hAnsiTheme="majorBidi" w:cstheme="majorBidi"/>
          <w:szCs w:val="24"/>
        </w:rPr>
        <w:t>Этапы освоения компетенции</w:t>
      </w:r>
      <w:bookmarkEnd w:id="16"/>
      <w:bookmarkEnd w:id="17"/>
      <w:bookmarkEnd w:id="18"/>
      <w:bookmarkEnd w:id="19"/>
      <w:bookmarkEnd w:id="20"/>
    </w:p>
    <w:p w14:paraId="208B112B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FC73E0" w:rsidRPr="003C4508">
        <w:rPr>
          <w:rFonts w:asciiTheme="majorBidi" w:hAnsiTheme="majorBidi" w:cstheme="majorBidi"/>
        </w:rPr>
        <w:t xml:space="preserve">и практик </w:t>
      </w:r>
      <w:r w:rsidRPr="003C4508">
        <w:rPr>
          <w:rFonts w:asciiTheme="majorBidi" w:hAnsiTheme="majorBidi" w:cstheme="majorBidi"/>
        </w:rPr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дисциплин </w:t>
      </w:r>
      <w:r w:rsidR="00FC73E0" w:rsidRPr="003C4508">
        <w:rPr>
          <w:rFonts w:asciiTheme="majorBidi" w:hAnsiTheme="majorBidi" w:cstheme="majorBidi"/>
        </w:rPr>
        <w:t xml:space="preserve">и практик </w:t>
      </w:r>
      <w:r w:rsidRPr="003C4508">
        <w:rPr>
          <w:rFonts w:asciiTheme="majorBidi" w:hAnsiTheme="majorBidi" w:cstheme="majorBidi"/>
        </w:rPr>
        <w:t>образовательной программы, обеспечивающих освоение данной компетенции.</w:t>
      </w:r>
    </w:p>
    <w:p w14:paraId="121E6BA7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34148EA8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13B18439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</w:t>
      </w:r>
      <w:r w:rsidRPr="003C4508">
        <w:rPr>
          <w:rFonts w:asciiTheme="majorBidi" w:hAnsiTheme="majorBidi" w:cstheme="majorBidi"/>
        </w:rPr>
        <w:lastRenderedPageBreak/>
        <w:t xml:space="preserve">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14:paraId="1C2A333C" w14:textId="77777777" w:rsidR="007B4D0B" w:rsidRPr="003C4508" w:rsidRDefault="007B4D0B" w:rsidP="003C4508">
      <w:pPr>
        <w:pStyle w:val="2"/>
        <w:rPr>
          <w:rFonts w:asciiTheme="majorBidi" w:hAnsiTheme="majorBidi" w:cstheme="majorBidi"/>
          <w:szCs w:val="24"/>
        </w:rPr>
      </w:pPr>
      <w:bookmarkStart w:id="21" w:name="_Toc473892881"/>
      <w:bookmarkStart w:id="22" w:name="_Toc482279642"/>
      <w:bookmarkStart w:id="23" w:name="_Toc64286002"/>
      <w:r w:rsidRPr="003C4508">
        <w:rPr>
          <w:rFonts w:asciiTheme="majorBidi" w:hAnsiTheme="majorBidi" w:cstheme="majorBidi"/>
          <w:szCs w:val="24"/>
        </w:rPr>
        <w:t>Знания, умения, навыки</w:t>
      </w:r>
      <w:bookmarkEnd w:id="21"/>
      <w:bookmarkEnd w:id="22"/>
      <w:bookmarkEnd w:id="23"/>
    </w:p>
    <w:p w14:paraId="19FC44F0" w14:textId="77777777" w:rsidR="001C5759" w:rsidRPr="003C4508" w:rsidRDefault="001C5759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041"/>
        <w:gridCol w:w="7309"/>
      </w:tblGrid>
      <w:tr w:rsidR="007410EF" w:rsidRPr="003C4508" w14:paraId="3B23F763" w14:textId="77777777" w:rsidTr="001E54FF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ED713E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3C4508">
              <w:rPr>
                <w:rFonts w:asciiTheme="majorBidi" w:hAnsiTheme="majorBidi" w:cstheme="majorBidi"/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1E515C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3C4508">
              <w:rPr>
                <w:rFonts w:asciiTheme="majorBidi" w:hAnsiTheme="majorBidi" w:cstheme="majorBidi"/>
                <w:b/>
                <w:bCs/>
              </w:rPr>
              <w:t>Предполагаемые результаты освоения</w:t>
            </w:r>
          </w:p>
        </w:tc>
      </w:tr>
      <w:tr w:rsidR="007410EF" w:rsidRPr="003C4508" w14:paraId="449C1BC3" w14:textId="77777777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D656F2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D274C7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 xml:space="preserve">Знание ключевых проблем церковнославянского языка; </w:t>
            </w:r>
          </w:p>
          <w:p w14:paraId="6ED6E1AA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 xml:space="preserve">Знание главных, магистральных закономерностей, характеризовавших в ранние эпохи все славянские языки; </w:t>
            </w:r>
          </w:p>
        </w:tc>
      </w:tr>
      <w:tr w:rsidR="007410EF" w:rsidRPr="003C4508" w14:paraId="5FB6C4CD" w14:textId="77777777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E1DBFC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C12BB5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 xml:space="preserve">Умение переводить и толковать богослужебные тексты; </w:t>
            </w:r>
          </w:p>
        </w:tc>
      </w:tr>
      <w:tr w:rsidR="007410EF" w:rsidRPr="003C4508" w14:paraId="49643818" w14:textId="77777777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A8C4AB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8D7F94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Владение навыками грамматического и историко-лингвистического разборов текстов на церковнославянском языке.</w:t>
            </w:r>
          </w:p>
        </w:tc>
      </w:tr>
      <w:tr w:rsidR="007410EF" w:rsidRPr="003C4508" w14:paraId="22D2D1AF" w14:textId="77777777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C8C22B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CDB01B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 xml:space="preserve">Знание фонетики и грамматики наиболее древнего литературно-письменного языка славян (старославянского языка) как источника церковнославянского языка; </w:t>
            </w:r>
          </w:p>
          <w:p w14:paraId="21E9D666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Знание объема таких понятий, как праславянский, старославянский, церковнославянский, древнерусский, современный русский языки, методологическую базу для овладения элементами сравнительно-исторического анализа.</w:t>
            </w:r>
          </w:p>
        </w:tc>
      </w:tr>
      <w:tr w:rsidR="007410EF" w:rsidRPr="003C4508" w14:paraId="2C8F44C0" w14:textId="77777777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C2FD1F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7539DF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 xml:space="preserve">Умение указывать на главные языковые отличия, которые характеризуют тексты разных жанров; </w:t>
            </w:r>
          </w:p>
          <w:p w14:paraId="3F39EEE9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Умение самостоятельно составлять разножанровые тексты</w:t>
            </w:r>
          </w:p>
        </w:tc>
      </w:tr>
      <w:tr w:rsidR="007410EF" w:rsidRPr="003C4508" w14:paraId="62B52BCD" w14:textId="77777777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4D4701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A9AF42" w14:textId="77777777" w:rsidR="007410EF" w:rsidRPr="003C4508" w:rsidRDefault="007410EF" w:rsidP="003C4508">
            <w:pPr>
              <w:spacing w:after="120" w:line="276" w:lineRule="auto"/>
              <w:contextualSpacing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Владение  навыком соотнесения понятийного аппарата изученных дисциплин с реальными фактами и явлениями профессиональной деятельности.</w:t>
            </w:r>
          </w:p>
        </w:tc>
      </w:tr>
    </w:tbl>
    <w:p w14:paraId="5B5E337C" w14:textId="77777777" w:rsidR="00771951" w:rsidRPr="003C4508" w:rsidRDefault="00771951" w:rsidP="003C4508">
      <w:pPr>
        <w:spacing w:after="120" w:line="276" w:lineRule="auto"/>
        <w:rPr>
          <w:rFonts w:asciiTheme="majorBidi" w:hAnsiTheme="majorBidi" w:cstheme="majorBidi"/>
        </w:rPr>
      </w:pPr>
    </w:p>
    <w:p w14:paraId="47E9F7FC" w14:textId="77777777" w:rsidR="00771951" w:rsidRPr="003C4508" w:rsidRDefault="00223EC7" w:rsidP="003C4508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24" w:name="_Toc482279643"/>
      <w:bookmarkStart w:id="25" w:name="_Toc64286003"/>
      <w:r w:rsidRPr="003C4508">
        <w:rPr>
          <w:rFonts w:asciiTheme="majorBidi" w:hAnsiTheme="majorBidi" w:cstheme="majorBidi"/>
          <w:szCs w:val="24"/>
        </w:rPr>
        <w:t>Объ</w:t>
      </w:r>
      <w:r w:rsidR="00771951" w:rsidRPr="003C4508">
        <w:rPr>
          <w:rFonts w:asciiTheme="majorBidi" w:hAnsiTheme="majorBidi" w:cstheme="majorBidi"/>
          <w:szCs w:val="24"/>
        </w:rPr>
        <w:t>ё</w:t>
      </w:r>
      <w:r w:rsidRPr="003C4508">
        <w:rPr>
          <w:rFonts w:asciiTheme="majorBidi" w:hAnsiTheme="majorBidi" w:cstheme="majorBidi"/>
          <w:szCs w:val="24"/>
        </w:rPr>
        <w:t>м дисциплины</w:t>
      </w:r>
      <w:bookmarkEnd w:id="24"/>
      <w:r w:rsidR="00771951" w:rsidRPr="003C4508">
        <w:rPr>
          <w:rFonts w:asciiTheme="majorBidi" w:hAnsiTheme="majorBidi" w:cstheme="majorBidi"/>
          <w:szCs w:val="24"/>
        </w:rPr>
        <w:t xml:space="preserve"> и трудоёмкость по видам учебных занятий</w:t>
      </w:r>
      <w:bookmarkEnd w:id="25"/>
      <w:r w:rsidR="00771951" w:rsidRPr="003C4508">
        <w:rPr>
          <w:rFonts w:asciiTheme="majorBidi" w:hAnsiTheme="majorBidi" w:cstheme="majorBidi"/>
          <w:szCs w:val="24"/>
        </w:rPr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7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</w:tblGrid>
      <w:tr w:rsidR="00771951" w:rsidRPr="003C4508" w14:paraId="543B39D5" w14:textId="77777777" w:rsidTr="00771951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B5383" w14:textId="77777777" w:rsidR="00771951" w:rsidRPr="003C4508" w:rsidRDefault="00771951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FC80A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Форма контроля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4A26CA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ED04D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Итого акад.часов</w:t>
            </w:r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9E74C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Курс 1</w:t>
            </w:r>
          </w:p>
        </w:tc>
      </w:tr>
      <w:tr w:rsidR="00771951" w:rsidRPr="003C4508" w14:paraId="6252EFB1" w14:textId="77777777" w:rsidTr="00771951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67771" w14:textId="77777777" w:rsidR="00771951" w:rsidRPr="003C4508" w:rsidRDefault="00771951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12CCE" w14:textId="77777777" w:rsidR="00771951" w:rsidRPr="003C4508" w:rsidRDefault="00771951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08CF6" w14:textId="77777777" w:rsidR="00771951" w:rsidRPr="003C4508" w:rsidRDefault="00771951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CA711" w14:textId="77777777" w:rsidR="00771951" w:rsidRPr="003C4508" w:rsidRDefault="00771951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5F1FEBC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Сем. 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FC637AF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Сем. 2</w:t>
            </w:r>
          </w:p>
        </w:tc>
      </w:tr>
      <w:tr w:rsidR="00771951" w:rsidRPr="003C4508" w14:paraId="175E0E0B" w14:textId="77777777" w:rsidTr="00771951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2C23F35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0FF88EF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634E08A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596CBF3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51AFD80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7BD146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4181FA2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C823BFB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B43D385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41645CC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5806A98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A8607A3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2DFB775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B8DC2AA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871F8AF" w14:textId="77777777" w:rsidR="00771951" w:rsidRPr="003C4508" w:rsidRDefault="00771951" w:rsidP="003C4508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з.е.</w:t>
            </w:r>
          </w:p>
        </w:tc>
      </w:tr>
      <w:tr w:rsidR="00771951" w:rsidRPr="003C4508" w14:paraId="069ADF39" w14:textId="77777777" w:rsidTr="00771951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4D85E1" w14:textId="77777777" w:rsidR="00771951" w:rsidRPr="003C4508" w:rsidRDefault="00771951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Б1.В.ДВ.03.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15BFF6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21530" w14:textId="4A39FF5B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39D98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E18AD0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7290E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EA93F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7FA157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5D5D13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86CE7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6D34E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514B4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7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80E2A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433C1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E24C6D" w14:textId="77777777" w:rsidR="00771951" w:rsidRPr="003C4508" w:rsidRDefault="00771951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2</w:t>
            </w:r>
          </w:p>
        </w:tc>
      </w:tr>
    </w:tbl>
    <w:p w14:paraId="7E72374A" w14:textId="77777777" w:rsidR="00223EC7" w:rsidRPr="003C4508" w:rsidRDefault="00223EC7" w:rsidP="003C4508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</w:p>
    <w:p w14:paraId="7EC00AD0" w14:textId="77777777" w:rsidR="00E14F2D" w:rsidRPr="003C4508" w:rsidRDefault="00065FE9" w:rsidP="003C4508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26" w:name="_Toc482279645"/>
      <w:bookmarkStart w:id="27" w:name="_Toc64286004"/>
      <w:r w:rsidRPr="003C4508">
        <w:rPr>
          <w:rFonts w:asciiTheme="majorBidi" w:hAnsiTheme="majorBidi" w:cstheme="majorBidi"/>
          <w:szCs w:val="24"/>
        </w:rPr>
        <w:t>Содержание дисциплины, структурированное по темам</w:t>
      </w:r>
      <w:bookmarkEnd w:id="26"/>
      <w:bookmarkEnd w:id="2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"/>
        <w:gridCol w:w="2587"/>
        <w:gridCol w:w="5796"/>
      </w:tblGrid>
      <w:tr w:rsidR="007410EF" w:rsidRPr="003C4508" w14:paraId="32175C2A" w14:textId="77777777" w:rsidTr="007D42A6">
        <w:trPr>
          <w:cantSplit/>
          <w:trHeight w:val="605"/>
        </w:trPr>
        <w:tc>
          <w:tcPr>
            <w:tcW w:w="0" w:type="auto"/>
            <w:shd w:val="clear" w:color="auto" w:fill="FFFFFF" w:themeFill="background1"/>
          </w:tcPr>
          <w:p w14:paraId="286BD45C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3C4508">
              <w:rPr>
                <w:rFonts w:asciiTheme="majorBidi" w:hAnsiTheme="majorBidi" w:cstheme="majorBidi"/>
                <w:b/>
              </w:rPr>
              <w:t xml:space="preserve">№ </w:t>
            </w:r>
          </w:p>
        </w:tc>
        <w:tc>
          <w:tcPr>
            <w:tcW w:w="0" w:type="auto"/>
            <w:shd w:val="clear" w:color="auto" w:fill="FFFFFF" w:themeFill="background1"/>
            <w:tcMar>
              <w:top w:w="28" w:type="dxa"/>
              <w:left w:w="17" w:type="dxa"/>
              <w:right w:w="17" w:type="dxa"/>
            </w:tcMar>
          </w:tcPr>
          <w:p w14:paraId="4BBE9E92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3C4508">
              <w:rPr>
                <w:rFonts w:asciiTheme="majorBidi" w:hAnsiTheme="majorBidi" w:cstheme="majorBidi"/>
                <w:b/>
              </w:rPr>
              <w:t xml:space="preserve">Наименование темы дисциплины </w:t>
            </w:r>
          </w:p>
        </w:tc>
        <w:tc>
          <w:tcPr>
            <w:tcW w:w="0" w:type="auto"/>
            <w:shd w:val="clear" w:color="auto" w:fill="FFFFFF" w:themeFill="background1"/>
          </w:tcPr>
          <w:p w14:paraId="6AD61603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3C4508">
              <w:rPr>
                <w:rFonts w:asciiTheme="majorBidi" w:hAnsiTheme="majorBidi" w:cstheme="majorBidi"/>
                <w:b/>
              </w:rPr>
              <w:t>Содержание темы (раздела) дисциплины</w:t>
            </w:r>
          </w:p>
        </w:tc>
      </w:tr>
      <w:tr w:rsidR="007410EF" w:rsidRPr="003C4508" w14:paraId="463AEF10" w14:textId="77777777" w:rsidTr="001E54FF">
        <w:trPr>
          <w:cantSplit/>
          <w:trHeight w:val="293"/>
        </w:trPr>
        <w:tc>
          <w:tcPr>
            <w:tcW w:w="0" w:type="auto"/>
          </w:tcPr>
          <w:p w14:paraId="45378076" w14:textId="77777777" w:rsidR="007410EF" w:rsidRPr="003C4508" w:rsidRDefault="007410EF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Раздел I</w:t>
            </w:r>
          </w:p>
        </w:tc>
        <w:tc>
          <w:tcPr>
            <w:tcW w:w="0" w:type="auto"/>
            <w:shd w:val="clear" w:color="auto" w:fill="auto"/>
          </w:tcPr>
          <w:p w14:paraId="7D481A76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3C4508">
              <w:rPr>
                <w:rFonts w:asciiTheme="majorBidi" w:hAnsiTheme="majorBidi" w:cstheme="majorBidi"/>
                <w:i/>
              </w:rPr>
              <w:t>1. История и теория русского богослужебного пения</w:t>
            </w:r>
          </w:p>
          <w:p w14:paraId="522C1AC6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0" w:type="auto"/>
          </w:tcPr>
          <w:p w14:paraId="010C0C27" w14:textId="77777777" w:rsidR="007410EF" w:rsidRPr="003C4508" w:rsidRDefault="007410EF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Исторические периоды: краткая характеристика. Знаменный распев. Никоновская книжная справа. Строчное пение. Партесное многоголосие. Богослужебное пение в XX веке в годы гонений. Священноисповедник Афанасий (Сахаров).</w:t>
            </w:r>
          </w:p>
        </w:tc>
      </w:tr>
      <w:tr w:rsidR="007410EF" w:rsidRPr="003C4508" w14:paraId="21B6065A" w14:textId="77777777" w:rsidTr="001E54FF">
        <w:trPr>
          <w:cantSplit/>
          <w:trHeight w:val="293"/>
        </w:trPr>
        <w:tc>
          <w:tcPr>
            <w:tcW w:w="0" w:type="auto"/>
          </w:tcPr>
          <w:p w14:paraId="5DF209CF" w14:textId="77777777" w:rsidR="007410EF" w:rsidRPr="003C4508" w:rsidRDefault="007410EF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Раздел II</w:t>
            </w:r>
          </w:p>
        </w:tc>
        <w:tc>
          <w:tcPr>
            <w:tcW w:w="0" w:type="auto"/>
            <w:shd w:val="clear" w:color="auto" w:fill="auto"/>
          </w:tcPr>
          <w:p w14:paraId="296F3D11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3C4508">
              <w:rPr>
                <w:rFonts w:asciiTheme="majorBidi" w:hAnsiTheme="majorBidi" w:cstheme="majorBidi"/>
                <w:i/>
              </w:rPr>
              <w:t>2. Важнейшие христианские молитвословия</w:t>
            </w:r>
          </w:p>
          <w:p w14:paraId="2B867A1D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61076235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734F6384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47A9BE1B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55EEF516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4B3D40AE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3C4508">
              <w:rPr>
                <w:rFonts w:asciiTheme="majorBidi" w:hAnsiTheme="majorBidi" w:cstheme="majorBidi"/>
                <w:i/>
              </w:rPr>
              <w:t>3. Элементы музыкальной грамоты</w:t>
            </w:r>
          </w:p>
        </w:tc>
        <w:tc>
          <w:tcPr>
            <w:tcW w:w="0" w:type="auto"/>
          </w:tcPr>
          <w:p w14:paraId="07E73E70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«Отче наш…»</w:t>
            </w:r>
          </w:p>
          <w:p w14:paraId="4D52FF64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«Царю Небесный…»</w:t>
            </w:r>
          </w:p>
          <w:p w14:paraId="041C7BB8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«Достойно есть…»</w:t>
            </w:r>
          </w:p>
          <w:p w14:paraId="53C2F3E5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«Верую…»</w:t>
            </w:r>
          </w:p>
          <w:p w14:paraId="79137EEA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«Богородице Дево…»</w:t>
            </w:r>
          </w:p>
          <w:p w14:paraId="7BF8D855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«Спаси, Господи, люди Твоя…»</w:t>
            </w:r>
          </w:p>
          <w:p w14:paraId="14902281" w14:textId="77777777" w:rsidR="007D42A6" w:rsidRPr="003C4508" w:rsidRDefault="007D42A6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  <w:p w14:paraId="78885872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Нотные символы. Мажорная и минорная гаммы. Нотная запись напевов тропарей, стихир, неизменяемых песнопений Литургии. Двухстрочная четырёхголосная партитура.</w:t>
            </w:r>
          </w:p>
        </w:tc>
      </w:tr>
      <w:tr w:rsidR="007410EF" w:rsidRPr="003C4508" w14:paraId="744EBA12" w14:textId="77777777" w:rsidTr="001E54FF">
        <w:tc>
          <w:tcPr>
            <w:tcW w:w="0" w:type="auto"/>
          </w:tcPr>
          <w:p w14:paraId="5F1E64C3" w14:textId="77777777" w:rsidR="007410EF" w:rsidRPr="003C4508" w:rsidRDefault="007410EF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Раздел III</w:t>
            </w:r>
          </w:p>
        </w:tc>
        <w:tc>
          <w:tcPr>
            <w:tcW w:w="0" w:type="auto"/>
            <w:shd w:val="clear" w:color="auto" w:fill="auto"/>
          </w:tcPr>
          <w:p w14:paraId="2C0C8447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3C4508">
              <w:rPr>
                <w:rFonts w:asciiTheme="majorBidi" w:hAnsiTheme="majorBidi" w:cstheme="majorBidi"/>
                <w:i/>
              </w:rPr>
              <w:t>4. Строение Литургии и ее певческий ряд</w:t>
            </w:r>
          </w:p>
          <w:p w14:paraId="773B5FCC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3BD7044E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3C4508">
              <w:rPr>
                <w:rFonts w:asciiTheme="majorBidi" w:hAnsiTheme="majorBidi" w:cstheme="majorBidi"/>
                <w:i/>
              </w:rPr>
              <w:t>5. Изучение и практическое освоение неизменяемых песнопений Литургии</w:t>
            </w:r>
          </w:p>
        </w:tc>
        <w:tc>
          <w:tcPr>
            <w:tcW w:w="0" w:type="auto"/>
          </w:tcPr>
          <w:p w14:paraId="42CCED17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Ектении</w:t>
            </w:r>
          </w:p>
          <w:p w14:paraId="4AB07381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Песнопения Литургии оглашенных</w:t>
            </w:r>
          </w:p>
          <w:p w14:paraId="6E4C0822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Херувимская песнь (ознакомительно)</w:t>
            </w:r>
          </w:p>
          <w:p w14:paraId="75E0EC3F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Песнопения Евхаристического канона (ознакомительно)</w:t>
            </w:r>
          </w:p>
          <w:p w14:paraId="50D41C4E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Краткие песнопения Литургии верных (завершающие)</w:t>
            </w:r>
          </w:p>
        </w:tc>
      </w:tr>
      <w:tr w:rsidR="007410EF" w:rsidRPr="003C4508" w14:paraId="3C302B42" w14:textId="77777777" w:rsidTr="001E54FF">
        <w:tc>
          <w:tcPr>
            <w:tcW w:w="0" w:type="auto"/>
          </w:tcPr>
          <w:p w14:paraId="0B45274C" w14:textId="77777777" w:rsidR="007410EF" w:rsidRPr="003C4508" w:rsidRDefault="007410EF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Раздел IV</w:t>
            </w:r>
          </w:p>
        </w:tc>
        <w:tc>
          <w:tcPr>
            <w:tcW w:w="0" w:type="auto"/>
            <w:shd w:val="clear" w:color="auto" w:fill="auto"/>
          </w:tcPr>
          <w:p w14:paraId="770151AB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3C4508">
              <w:rPr>
                <w:rFonts w:asciiTheme="majorBidi" w:hAnsiTheme="majorBidi" w:cstheme="majorBidi"/>
                <w:i/>
              </w:rPr>
              <w:t>6. Система осмогласия</w:t>
            </w:r>
          </w:p>
          <w:p w14:paraId="08A6FCC5" w14:textId="77777777" w:rsidR="001E54FF" w:rsidRPr="003C4508" w:rsidRDefault="001E54F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093BB78F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3C4508">
              <w:rPr>
                <w:rFonts w:asciiTheme="majorBidi" w:hAnsiTheme="majorBidi" w:cstheme="majorBidi"/>
                <w:i/>
              </w:rPr>
              <w:t>7. Тропарные напевы московской традиции</w:t>
            </w:r>
          </w:p>
        </w:tc>
        <w:tc>
          <w:tcPr>
            <w:tcW w:w="0" w:type="auto"/>
          </w:tcPr>
          <w:p w14:paraId="52FD9FF2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Жанровая система песнопений.</w:t>
            </w:r>
          </w:p>
          <w:p w14:paraId="66EDED30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  <w:p w14:paraId="50B14851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Тропарные напевы 1-8 гласов. Композиция. Координация текста и напева. Особенности распевания мелострок.</w:t>
            </w:r>
          </w:p>
        </w:tc>
      </w:tr>
      <w:tr w:rsidR="007410EF" w:rsidRPr="003C4508" w14:paraId="204941D6" w14:textId="77777777" w:rsidTr="001E54FF">
        <w:tc>
          <w:tcPr>
            <w:tcW w:w="0" w:type="auto"/>
          </w:tcPr>
          <w:p w14:paraId="1EF86908" w14:textId="77777777" w:rsidR="007410EF" w:rsidRPr="003C4508" w:rsidRDefault="007410EF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Раздел V</w:t>
            </w:r>
          </w:p>
        </w:tc>
        <w:tc>
          <w:tcPr>
            <w:tcW w:w="0" w:type="auto"/>
            <w:shd w:val="clear" w:color="auto" w:fill="auto"/>
          </w:tcPr>
          <w:p w14:paraId="3AE21A85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3C4508">
              <w:rPr>
                <w:rFonts w:asciiTheme="majorBidi" w:hAnsiTheme="majorBidi" w:cstheme="majorBidi"/>
                <w:i/>
              </w:rPr>
              <w:t>8. Неизменяемые песнопения Литургии</w:t>
            </w:r>
          </w:p>
        </w:tc>
        <w:tc>
          <w:tcPr>
            <w:tcW w:w="0" w:type="auto"/>
          </w:tcPr>
          <w:p w14:paraId="0F202627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Центральные песнопения Литургии верных</w:t>
            </w:r>
          </w:p>
          <w:p w14:paraId="5F6464BB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Херувимская песнь</w:t>
            </w:r>
          </w:p>
          <w:p w14:paraId="29794D7A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Милость мира</w:t>
            </w:r>
          </w:p>
          <w:p w14:paraId="2D9DF83F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Достойно есть</w:t>
            </w:r>
          </w:p>
        </w:tc>
      </w:tr>
      <w:tr w:rsidR="007410EF" w:rsidRPr="003C4508" w14:paraId="2AC7D4B6" w14:textId="77777777" w:rsidTr="001E54FF">
        <w:tc>
          <w:tcPr>
            <w:tcW w:w="0" w:type="auto"/>
          </w:tcPr>
          <w:p w14:paraId="356F6404" w14:textId="77777777" w:rsidR="007410EF" w:rsidRPr="003C4508" w:rsidRDefault="007410EF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lastRenderedPageBreak/>
              <w:t>Раздел VI</w:t>
            </w:r>
          </w:p>
        </w:tc>
        <w:tc>
          <w:tcPr>
            <w:tcW w:w="0" w:type="auto"/>
            <w:shd w:val="clear" w:color="auto" w:fill="auto"/>
          </w:tcPr>
          <w:p w14:paraId="0D5CCCEA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3C4508">
              <w:rPr>
                <w:rFonts w:asciiTheme="majorBidi" w:hAnsiTheme="majorBidi" w:cstheme="majorBidi"/>
                <w:i/>
              </w:rPr>
              <w:t>9. Песнопения Великого Поста</w:t>
            </w:r>
          </w:p>
        </w:tc>
        <w:tc>
          <w:tcPr>
            <w:tcW w:w="0" w:type="auto"/>
          </w:tcPr>
          <w:p w14:paraId="3C2DF038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«Да исправится…»</w:t>
            </w:r>
          </w:p>
          <w:p w14:paraId="49656B8F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 xml:space="preserve">‒ «Ныне силы…»   </w:t>
            </w:r>
          </w:p>
          <w:p w14:paraId="52DC3746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Тропари часов</w:t>
            </w:r>
          </w:p>
          <w:p w14:paraId="6541489A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«Во Царствии Твоем»</w:t>
            </w:r>
          </w:p>
          <w:p w14:paraId="148B236D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«С нами Бог»</w:t>
            </w:r>
          </w:p>
          <w:p w14:paraId="38DABA28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«Господи сил, с нами буди»</w:t>
            </w:r>
          </w:p>
          <w:p w14:paraId="3A2454CB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Библейские песни</w:t>
            </w:r>
          </w:p>
          <w:p w14:paraId="1ED5B56F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«Се Жених»</w:t>
            </w:r>
          </w:p>
          <w:p w14:paraId="079E13F5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«Чертог Твой»</w:t>
            </w:r>
          </w:p>
          <w:p w14:paraId="56704D0F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«Вечери Твоея Тайныя»</w:t>
            </w:r>
          </w:p>
          <w:p w14:paraId="2D4914FD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«Да молчит всякая плоть»</w:t>
            </w:r>
          </w:p>
          <w:p w14:paraId="67B6EDE6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«Не рыдай Мене, Мати»</w:t>
            </w:r>
          </w:p>
          <w:p w14:paraId="6FD16F09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«Тебе одеющагося»</w:t>
            </w:r>
          </w:p>
          <w:p w14:paraId="509DAE58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«Приидите, ублажим»</w:t>
            </w:r>
          </w:p>
          <w:p w14:paraId="4C364C65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«Похвалы Великой Субботы»</w:t>
            </w:r>
          </w:p>
          <w:p w14:paraId="5A1DA425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«Разбойника благоразумнаго»</w:t>
            </w:r>
          </w:p>
          <w:p w14:paraId="3E2EF708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«Воскресни, Боже»</w:t>
            </w:r>
          </w:p>
        </w:tc>
      </w:tr>
      <w:tr w:rsidR="007410EF" w:rsidRPr="003C4508" w14:paraId="6F66D691" w14:textId="77777777" w:rsidTr="001E54FF">
        <w:tc>
          <w:tcPr>
            <w:tcW w:w="0" w:type="auto"/>
          </w:tcPr>
          <w:p w14:paraId="4F3805AF" w14:textId="77777777" w:rsidR="007410EF" w:rsidRPr="003C4508" w:rsidRDefault="007410EF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Раздел VII</w:t>
            </w:r>
          </w:p>
        </w:tc>
        <w:tc>
          <w:tcPr>
            <w:tcW w:w="0" w:type="auto"/>
            <w:shd w:val="clear" w:color="auto" w:fill="auto"/>
          </w:tcPr>
          <w:p w14:paraId="333EF3ED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3C4508">
              <w:rPr>
                <w:rFonts w:asciiTheme="majorBidi" w:hAnsiTheme="majorBidi" w:cstheme="majorBidi"/>
                <w:i/>
              </w:rPr>
              <w:t>10. Песнопения Пасхи</w:t>
            </w:r>
          </w:p>
        </w:tc>
        <w:tc>
          <w:tcPr>
            <w:tcW w:w="0" w:type="auto"/>
          </w:tcPr>
          <w:p w14:paraId="11208D6A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Тропарь и кондак</w:t>
            </w:r>
          </w:p>
          <w:p w14:paraId="28DDC578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‒ Задостойник</w:t>
            </w:r>
          </w:p>
          <w:p w14:paraId="5EED5BA4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 xml:space="preserve">‒ Стихиры Пасхи </w:t>
            </w:r>
          </w:p>
          <w:p w14:paraId="52E1949E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 xml:space="preserve">‒ Эксапостиларий «Плотию уснув» </w:t>
            </w:r>
          </w:p>
          <w:p w14:paraId="330F5CC6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 xml:space="preserve">‒ Часы Пасхи </w:t>
            </w:r>
          </w:p>
        </w:tc>
      </w:tr>
      <w:tr w:rsidR="007410EF" w:rsidRPr="003C4508" w14:paraId="19FAFA7A" w14:textId="77777777" w:rsidTr="001E54FF">
        <w:tc>
          <w:tcPr>
            <w:tcW w:w="0" w:type="auto"/>
          </w:tcPr>
          <w:p w14:paraId="5742732F" w14:textId="77777777" w:rsidR="007410EF" w:rsidRPr="003C4508" w:rsidRDefault="007410EF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Раздел VIII</w:t>
            </w:r>
          </w:p>
        </w:tc>
        <w:tc>
          <w:tcPr>
            <w:tcW w:w="0" w:type="auto"/>
            <w:shd w:val="clear" w:color="auto" w:fill="auto"/>
          </w:tcPr>
          <w:p w14:paraId="2B49AB51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3C4508">
              <w:rPr>
                <w:rFonts w:asciiTheme="majorBidi" w:hAnsiTheme="majorBidi" w:cstheme="majorBidi"/>
                <w:i/>
              </w:rPr>
              <w:t>11. Жанр стихиры и особенности его певческого исполнения</w:t>
            </w:r>
          </w:p>
        </w:tc>
        <w:tc>
          <w:tcPr>
            <w:tcW w:w="0" w:type="auto"/>
          </w:tcPr>
          <w:p w14:paraId="443E02B7" w14:textId="77777777" w:rsidR="007410EF" w:rsidRPr="003C4508" w:rsidRDefault="007410EF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 xml:space="preserve">   Стихира как один из основных видов церковной гимнографии. Местоположение стихир в структуре богослужений суточного круга. Циклы стихир. Стихиры богородичны. Происхождение и функция запевов. Понятие строки богослужебного текста, мелостроки. Знаки разметки богослужебного текста, надстрочные певческие знаки. Стихирные напевы 1, 3, 4, 7 и 8 гласов.</w:t>
            </w:r>
          </w:p>
        </w:tc>
      </w:tr>
      <w:tr w:rsidR="007410EF" w:rsidRPr="003C4508" w14:paraId="5C652DC5" w14:textId="77777777" w:rsidTr="001E54FF">
        <w:tc>
          <w:tcPr>
            <w:tcW w:w="0" w:type="auto"/>
          </w:tcPr>
          <w:p w14:paraId="4C67E58C" w14:textId="77777777" w:rsidR="007410EF" w:rsidRPr="003C4508" w:rsidRDefault="007410EF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  <w:i/>
              </w:rPr>
              <w:t>Раздел IX</w:t>
            </w:r>
          </w:p>
        </w:tc>
        <w:tc>
          <w:tcPr>
            <w:tcW w:w="0" w:type="auto"/>
            <w:shd w:val="clear" w:color="auto" w:fill="auto"/>
          </w:tcPr>
          <w:p w14:paraId="48DE13C9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3C4508">
              <w:rPr>
                <w:rFonts w:asciiTheme="majorBidi" w:hAnsiTheme="majorBidi" w:cstheme="majorBidi"/>
                <w:i/>
              </w:rPr>
              <w:t>12. Жанр ирмоса в современной певческой традиции</w:t>
            </w:r>
          </w:p>
          <w:p w14:paraId="0AA9DD64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319EF0DD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398B1638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27E02435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5CD9D221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</w:p>
          <w:p w14:paraId="2B5F23C4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3C4508">
              <w:rPr>
                <w:rFonts w:asciiTheme="majorBidi" w:hAnsiTheme="majorBidi" w:cstheme="majorBidi"/>
                <w:i/>
              </w:rPr>
              <w:t>13. Избранные каноны и катавасии</w:t>
            </w:r>
          </w:p>
        </w:tc>
        <w:tc>
          <w:tcPr>
            <w:tcW w:w="0" w:type="auto"/>
          </w:tcPr>
          <w:p w14:paraId="7BEBDFA1" w14:textId="77777777" w:rsidR="007410EF" w:rsidRPr="003C4508" w:rsidRDefault="007410EF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lastRenderedPageBreak/>
              <w:t xml:space="preserve">Канон как центральная часть утрени. Строение канона. Структурное значение ирмосов, катавасии. Связь содержания ирмосов с библейскими песнями; вторая песнь канона. Древнейшая традиция распевания всех тропарей канона, ее продолжение в </w:t>
            </w:r>
            <w:r w:rsidRPr="003C4508">
              <w:rPr>
                <w:rFonts w:asciiTheme="majorBidi" w:hAnsiTheme="majorBidi" w:cstheme="majorBidi"/>
              </w:rPr>
              <w:lastRenderedPageBreak/>
              <w:t>настоящее время на примере пасхального канона и канона молебного Божией Матери.</w:t>
            </w:r>
          </w:p>
          <w:p w14:paraId="22EF23FE" w14:textId="77777777" w:rsidR="007410EF" w:rsidRPr="003C4508" w:rsidRDefault="007410EF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Канон (молебный) 8 гласа «Воду прошед»</w:t>
            </w:r>
          </w:p>
          <w:p w14:paraId="4B448E88" w14:textId="77777777" w:rsidR="007410EF" w:rsidRPr="003C4508" w:rsidRDefault="007410EF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Катавасия 4 гласа «Отверзу уста»</w:t>
            </w:r>
          </w:p>
          <w:p w14:paraId="201CC748" w14:textId="77777777" w:rsidR="007410EF" w:rsidRPr="003C4508" w:rsidRDefault="007410EF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Канон воскресный 6 гласа «Яко по суху» (на усмотрение педагога)</w:t>
            </w:r>
          </w:p>
          <w:p w14:paraId="0B15E0C3" w14:textId="77777777" w:rsidR="007410EF" w:rsidRPr="003C4508" w:rsidRDefault="007410EF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Катавасия 8 гласа «Крест начертав» (на усмотрение педагога)</w:t>
            </w:r>
          </w:p>
          <w:p w14:paraId="615C56E1" w14:textId="77777777" w:rsidR="007410EF" w:rsidRPr="003C4508" w:rsidRDefault="007410EF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Покаянный канон преп. Андрея Критского</w:t>
            </w:r>
          </w:p>
          <w:p w14:paraId="2E7DDEDD" w14:textId="77777777" w:rsidR="007410EF" w:rsidRPr="003C4508" w:rsidRDefault="007410EF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Каноны двунадесятых праздников.</w:t>
            </w:r>
          </w:p>
          <w:p w14:paraId="2DDB980E" w14:textId="77777777" w:rsidR="007410EF" w:rsidRPr="003C4508" w:rsidRDefault="007410EF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Канон Пасхи.</w:t>
            </w:r>
          </w:p>
        </w:tc>
      </w:tr>
      <w:tr w:rsidR="007410EF" w:rsidRPr="003C4508" w14:paraId="4B31AD35" w14:textId="77777777" w:rsidTr="001E54FF">
        <w:tc>
          <w:tcPr>
            <w:tcW w:w="0" w:type="auto"/>
          </w:tcPr>
          <w:p w14:paraId="3099D2DB" w14:textId="77777777" w:rsidR="007410EF" w:rsidRPr="003C4508" w:rsidRDefault="007410EF" w:rsidP="003C450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  <w:i/>
              </w:rPr>
              <w:lastRenderedPageBreak/>
              <w:t>Раздел X</w:t>
            </w:r>
          </w:p>
        </w:tc>
        <w:tc>
          <w:tcPr>
            <w:tcW w:w="0" w:type="auto"/>
            <w:shd w:val="clear" w:color="auto" w:fill="auto"/>
          </w:tcPr>
          <w:p w14:paraId="183AF1CE" w14:textId="77777777" w:rsidR="007410EF" w:rsidRPr="003C4508" w:rsidRDefault="007410EF" w:rsidP="003C4508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3C4508">
              <w:rPr>
                <w:rFonts w:asciiTheme="majorBidi" w:hAnsiTheme="majorBidi" w:cstheme="majorBidi"/>
                <w:i/>
              </w:rPr>
              <w:t>14. Местные церковно-певческие традиции (по материалам аудиозаписей).</w:t>
            </w:r>
          </w:p>
        </w:tc>
        <w:tc>
          <w:tcPr>
            <w:tcW w:w="0" w:type="auto"/>
          </w:tcPr>
          <w:p w14:paraId="285B21F0" w14:textId="77777777" w:rsidR="007410EF" w:rsidRPr="003C4508" w:rsidRDefault="007410EF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Песнопения Греческой, Грузинской, Сербской Церквей, Киево-Печерской Лавры и других монастырей, старообрядческих общин, песнопения в авторской обработке.</w:t>
            </w:r>
          </w:p>
        </w:tc>
      </w:tr>
    </w:tbl>
    <w:p w14:paraId="4BCEACDC" w14:textId="77777777" w:rsidR="00E14F2D" w:rsidRPr="003C4508" w:rsidRDefault="00E14F2D" w:rsidP="003C4508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52CA4F42" w14:textId="77777777" w:rsidR="007B4D0B" w:rsidRPr="003C4508" w:rsidRDefault="007B4D0B" w:rsidP="003C4508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28" w:name="_Toc467596881"/>
      <w:bookmarkStart w:id="29" w:name="_Toc467599965"/>
      <w:bookmarkStart w:id="30" w:name="_Toc468272476"/>
      <w:bookmarkStart w:id="31" w:name="_Toc468280920"/>
      <w:bookmarkStart w:id="32" w:name="_Toc473892885"/>
      <w:bookmarkStart w:id="33" w:name="_Toc482279646"/>
      <w:bookmarkStart w:id="34" w:name="_Toc64286005"/>
      <w:bookmarkStart w:id="35" w:name="_Toc467596884"/>
      <w:bookmarkStart w:id="36" w:name="_Toc467599968"/>
      <w:bookmarkStart w:id="37" w:name="_Toc468272477"/>
      <w:bookmarkStart w:id="38" w:name="_Toc468274078"/>
      <w:bookmarkStart w:id="39" w:name="_Toc468278275"/>
      <w:bookmarkStart w:id="40" w:name="Прил5"/>
      <w:r w:rsidRPr="003C4508">
        <w:rPr>
          <w:rFonts w:asciiTheme="majorBidi" w:hAnsiTheme="majorBidi" w:cstheme="majorBidi"/>
          <w:szCs w:val="24"/>
        </w:rPr>
        <w:t>Учебно-методическое обеспечение самостоятельной работы обучающихся</w:t>
      </w:r>
      <w:r w:rsidRPr="003C4508">
        <w:rPr>
          <w:rFonts w:asciiTheme="majorBidi" w:hAnsiTheme="majorBidi" w:cstheme="majorBidi"/>
          <w:i/>
          <w:szCs w:val="24"/>
        </w:rPr>
        <w:t xml:space="preserve"> </w:t>
      </w:r>
      <w:r w:rsidRPr="003C4508">
        <w:rPr>
          <w:rFonts w:asciiTheme="majorBidi" w:hAnsiTheme="majorBidi" w:cstheme="majorBidi"/>
          <w:szCs w:val="24"/>
        </w:rPr>
        <w:t>по дисциплине</w:t>
      </w:r>
      <w:bookmarkEnd w:id="28"/>
      <w:bookmarkEnd w:id="29"/>
      <w:bookmarkEnd w:id="30"/>
      <w:bookmarkEnd w:id="31"/>
      <w:bookmarkEnd w:id="32"/>
      <w:bookmarkEnd w:id="33"/>
      <w:bookmarkEnd w:id="34"/>
      <w:r w:rsidRPr="003C4508">
        <w:rPr>
          <w:rFonts w:asciiTheme="majorBidi" w:hAnsiTheme="majorBidi" w:cstheme="majorBidi"/>
          <w:szCs w:val="24"/>
        </w:rPr>
        <w:t xml:space="preserve"> </w:t>
      </w:r>
    </w:p>
    <w:p w14:paraId="364F80ED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14:paraId="2311D7CB" w14:textId="77777777" w:rsidR="007B4D0B" w:rsidRPr="003C4508" w:rsidRDefault="007B4D0B" w:rsidP="003C4508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Рабочей программой дисциплины</w:t>
      </w:r>
    </w:p>
    <w:p w14:paraId="7E905C76" w14:textId="77777777" w:rsidR="007B4D0B" w:rsidRPr="003C4508" w:rsidRDefault="007B4D0B" w:rsidP="003C4508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14:paraId="03381348" w14:textId="77777777" w:rsidR="007B4D0B" w:rsidRPr="003C4508" w:rsidRDefault="007B4D0B" w:rsidP="003C4508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14:paraId="194860BD" w14:textId="77777777" w:rsidR="007B4D0B" w:rsidRPr="003C4508" w:rsidRDefault="007B4D0B" w:rsidP="003C4508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 xml:space="preserve">Образцами проверочных заданий, представленных в фонде оценочных средств (См. </w:t>
      </w:r>
      <w:r w:rsidRPr="003C4508">
        <w:rPr>
          <w:rFonts w:asciiTheme="majorBidi" w:hAnsiTheme="majorBidi" w:cstheme="majorBidi"/>
          <w:i/>
        </w:rPr>
        <w:t>Приложение</w:t>
      </w:r>
      <w:r w:rsidRPr="003C4508">
        <w:rPr>
          <w:rFonts w:asciiTheme="majorBidi" w:hAnsiTheme="majorBidi" w:cstheme="majorBidi"/>
        </w:rPr>
        <w:t>).</w:t>
      </w:r>
      <w:bookmarkStart w:id="41" w:name="_Toc468280921"/>
    </w:p>
    <w:p w14:paraId="08B3F341" w14:textId="77777777" w:rsidR="007410EF" w:rsidRPr="003C4508" w:rsidRDefault="007410EF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Прохождение соответствующего раздела дисциплины обеспечено учебно-методическими пособиями серии «Азбука осмогласия», богослужебными книгами, аудиозаписями церковных песнопений</w:t>
      </w:r>
      <w:r w:rsidR="001E54FF" w:rsidRPr="003C4508">
        <w:rPr>
          <w:rFonts w:asciiTheme="majorBidi" w:hAnsiTheme="majorBidi" w:cstheme="majorBidi"/>
        </w:rPr>
        <w:t>.</w:t>
      </w:r>
    </w:p>
    <w:p w14:paraId="7A87BEC1" w14:textId="77777777" w:rsidR="00105559" w:rsidRPr="003C4508" w:rsidRDefault="00105559" w:rsidP="003C4508">
      <w:pPr>
        <w:keepLines/>
        <w:widowControl w:val="0"/>
        <w:spacing w:after="120" w:line="276" w:lineRule="auto"/>
        <w:ind w:left="66"/>
        <w:contextualSpacing/>
        <w:jc w:val="both"/>
        <w:rPr>
          <w:rFonts w:asciiTheme="majorBidi" w:hAnsiTheme="majorBidi" w:cstheme="majorBidi"/>
        </w:rPr>
      </w:pPr>
    </w:p>
    <w:p w14:paraId="44ADF084" w14:textId="77777777" w:rsidR="007B4D0B" w:rsidRPr="003C4508" w:rsidRDefault="007B4D0B" w:rsidP="003C4508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42" w:name="_Toc473892886"/>
      <w:bookmarkStart w:id="43" w:name="_Toc482279647"/>
      <w:bookmarkStart w:id="44" w:name="_Toc64286006"/>
      <w:r w:rsidRPr="003C4508">
        <w:rPr>
          <w:rFonts w:asciiTheme="majorBidi" w:hAnsiTheme="majorBidi" w:cstheme="majorBidi"/>
          <w:szCs w:val="24"/>
        </w:rPr>
        <w:t>Фонд оценочных средств</w:t>
      </w:r>
      <w:bookmarkEnd w:id="35"/>
      <w:bookmarkEnd w:id="36"/>
      <w:bookmarkEnd w:id="37"/>
      <w:bookmarkEnd w:id="38"/>
      <w:bookmarkEnd w:id="39"/>
      <w:bookmarkEnd w:id="41"/>
      <w:bookmarkEnd w:id="42"/>
      <w:bookmarkEnd w:id="43"/>
      <w:bookmarkEnd w:id="44"/>
      <w:r w:rsidRPr="003C4508">
        <w:rPr>
          <w:rFonts w:asciiTheme="majorBidi" w:hAnsiTheme="majorBidi" w:cstheme="majorBidi"/>
          <w:szCs w:val="24"/>
        </w:rPr>
        <w:t xml:space="preserve"> </w:t>
      </w:r>
    </w:p>
    <w:p w14:paraId="5FF0E246" w14:textId="77777777" w:rsidR="007B4D0B" w:rsidRPr="003C4508" w:rsidRDefault="007B4D0B" w:rsidP="003C4508">
      <w:pPr>
        <w:pStyle w:val="2"/>
        <w:rPr>
          <w:rFonts w:asciiTheme="majorBidi" w:hAnsiTheme="majorBidi" w:cstheme="majorBidi"/>
          <w:szCs w:val="24"/>
        </w:rPr>
      </w:pPr>
      <w:bookmarkStart w:id="45" w:name="_Toc473664508"/>
      <w:bookmarkStart w:id="46" w:name="_Toc473718086"/>
      <w:bookmarkStart w:id="47" w:name="_Toc473892887"/>
      <w:bookmarkStart w:id="48" w:name="_Toc482279648"/>
      <w:bookmarkStart w:id="49" w:name="_Toc64286007"/>
      <w:r w:rsidRPr="003C4508">
        <w:rPr>
          <w:rFonts w:asciiTheme="majorBidi" w:hAnsiTheme="majorBidi" w:cstheme="majorBidi"/>
          <w:szCs w:val="24"/>
        </w:rPr>
        <w:t>Информация о фонде оценочных средств и контролируемой компетенции.</w:t>
      </w:r>
      <w:bookmarkEnd w:id="45"/>
      <w:bookmarkEnd w:id="46"/>
      <w:bookmarkEnd w:id="47"/>
      <w:bookmarkEnd w:id="48"/>
      <w:bookmarkEnd w:id="49"/>
    </w:p>
    <w:p w14:paraId="37258DF8" w14:textId="77777777" w:rsidR="007B4D0B" w:rsidRPr="003C4508" w:rsidRDefault="007B4D0B" w:rsidP="003C4508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</w:t>
      </w:r>
      <w:r w:rsidR="005F709A" w:rsidRPr="003C4508">
        <w:rPr>
          <w:rFonts w:asciiTheme="majorBidi" w:hAnsiTheme="majorBidi" w:cstheme="majorBidi"/>
        </w:rPr>
        <w:t xml:space="preserve">и </w:t>
      </w:r>
      <w:r w:rsidRPr="003C4508">
        <w:rPr>
          <w:rFonts w:asciiTheme="majorBidi" w:hAnsiTheme="majorBidi" w:cstheme="majorBidi"/>
        </w:rPr>
        <w:t xml:space="preserve">представлен в </w:t>
      </w:r>
      <w:r w:rsidRPr="003C4508">
        <w:rPr>
          <w:rFonts w:asciiTheme="majorBidi" w:hAnsiTheme="majorBidi" w:cstheme="majorBidi"/>
          <w:i/>
        </w:rPr>
        <w:t xml:space="preserve">Приложении </w:t>
      </w:r>
      <w:r w:rsidRPr="003C4508">
        <w:rPr>
          <w:rFonts w:asciiTheme="majorBidi" w:hAnsiTheme="majorBidi" w:cstheme="majorBidi"/>
        </w:rPr>
        <w:t>к настоящей программе.</w:t>
      </w:r>
    </w:p>
    <w:p w14:paraId="36C42435" w14:textId="77777777" w:rsidR="007B4D0B" w:rsidRPr="003C4508" w:rsidRDefault="007B4D0B" w:rsidP="003C4508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1DADD92D" w14:textId="77777777" w:rsidR="001E54FF" w:rsidRPr="003C4508" w:rsidRDefault="001E54FF" w:rsidP="003C4508">
      <w:pPr>
        <w:pStyle w:val="1"/>
        <w:numPr>
          <w:ilvl w:val="0"/>
          <w:numId w:val="0"/>
        </w:numPr>
        <w:tabs>
          <w:tab w:val="left" w:pos="142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3C4508">
        <w:rPr>
          <w:rFonts w:asciiTheme="majorBidi" w:hAnsiTheme="majorBidi" w:cstheme="majorBidi"/>
          <w:b w:val="0"/>
        </w:rPr>
        <w:lastRenderedPageBreak/>
        <w:t>Успеваемость студента и рост его профессионального мастерства выявляются на зачетах, проводимых в 1-ом и 2-ом семестрах, состоящих из устного и письменного ответов и участия в богослужениях. Текущий контроль успеваемости включает оценку самостоятельной работы студентов по подготовке домашних заданий</w:t>
      </w:r>
    </w:p>
    <w:p w14:paraId="3171579C" w14:textId="77777777" w:rsidR="007B4D0B" w:rsidRPr="003C4508" w:rsidRDefault="007B4D0B" w:rsidP="003C4508">
      <w:pPr>
        <w:pStyle w:val="2"/>
        <w:rPr>
          <w:rFonts w:asciiTheme="majorBidi" w:hAnsiTheme="majorBidi" w:cstheme="majorBidi"/>
          <w:szCs w:val="24"/>
        </w:rPr>
      </w:pPr>
      <w:bookmarkStart w:id="50" w:name="_Toc473664509"/>
      <w:bookmarkStart w:id="51" w:name="_Toc473718087"/>
      <w:bookmarkStart w:id="52" w:name="_Toc473892888"/>
      <w:bookmarkStart w:id="53" w:name="_Toc482279649"/>
      <w:bookmarkStart w:id="54" w:name="_Toc64286008"/>
      <w:r w:rsidRPr="003C4508">
        <w:rPr>
          <w:rFonts w:asciiTheme="majorBidi" w:hAnsiTheme="majorBidi" w:cstheme="majorBidi"/>
          <w:szCs w:val="24"/>
        </w:rPr>
        <w:t>Показатели оценивания основного этапа освоения компетенции</w:t>
      </w:r>
      <w:bookmarkEnd w:id="50"/>
      <w:bookmarkEnd w:id="51"/>
      <w:bookmarkEnd w:id="52"/>
      <w:bookmarkEnd w:id="53"/>
      <w:bookmarkEnd w:id="54"/>
    </w:p>
    <w:p w14:paraId="643AC15A" w14:textId="77777777" w:rsidR="005F709A" w:rsidRPr="003C4508" w:rsidRDefault="005F709A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bookmarkStart w:id="55" w:name="_Toc473543281"/>
      <w:bookmarkStart w:id="56" w:name="_Toc473718088"/>
      <w:bookmarkStart w:id="57" w:name="_Toc473892889"/>
      <w:bookmarkStart w:id="58" w:name="_Toc482279650"/>
      <w:bookmarkStart w:id="59" w:name="_Toc470622856"/>
      <w:bookmarkStart w:id="60" w:name="_Toc473192899"/>
      <w:r w:rsidRPr="003C4508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3D18970D" w14:textId="77777777" w:rsidR="001D2333" w:rsidRPr="003C4508" w:rsidRDefault="007B4D0B" w:rsidP="003C4508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61" w:name="_Toc64286009"/>
      <w:r w:rsidRPr="003C4508">
        <w:rPr>
          <w:rFonts w:asciiTheme="majorBidi" w:hAnsiTheme="majorBidi" w:cstheme="majorBidi"/>
          <w:szCs w:val="24"/>
        </w:rPr>
        <w:t>Вопросы для проведения промежуточной аттестации</w:t>
      </w:r>
      <w:bookmarkEnd w:id="55"/>
      <w:bookmarkEnd w:id="56"/>
      <w:bookmarkEnd w:id="57"/>
      <w:bookmarkEnd w:id="58"/>
      <w:bookmarkEnd w:id="61"/>
      <w:r w:rsidRPr="003C4508">
        <w:rPr>
          <w:rFonts w:asciiTheme="majorBidi" w:hAnsiTheme="majorBidi" w:cstheme="majorBidi"/>
          <w:szCs w:val="24"/>
        </w:rPr>
        <w:t xml:space="preserve"> </w:t>
      </w:r>
      <w:bookmarkEnd w:id="59"/>
      <w:bookmarkEnd w:id="60"/>
    </w:p>
    <w:p w14:paraId="7367A323" w14:textId="77777777" w:rsidR="006E5B08" w:rsidRPr="003C4508" w:rsidRDefault="006E5B08" w:rsidP="003C4508">
      <w:pPr>
        <w:spacing w:after="120" w:line="276" w:lineRule="auto"/>
        <w:rPr>
          <w:rFonts w:asciiTheme="majorBidi" w:hAnsiTheme="majorBidi" w:cstheme="majorBidi"/>
          <w:i/>
        </w:rPr>
      </w:pPr>
      <w:r w:rsidRPr="003C4508">
        <w:rPr>
          <w:rFonts w:asciiTheme="majorBidi" w:hAnsiTheme="majorBidi" w:cstheme="majorBidi"/>
          <w:i/>
        </w:rPr>
        <w:t xml:space="preserve">Вопросы </w:t>
      </w:r>
      <w:r w:rsidR="00383522" w:rsidRPr="003C4508">
        <w:rPr>
          <w:rFonts w:asciiTheme="majorBidi" w:hAnsiTheme="majorBidi" w:cstheme="majorBidi"/>
          <w:i/>
        </w:rPr>
        <w:t xml:space="preserve">(ЗАДАНИЯ) </w:t>
      </w:r>
      <w:r w:rsidRPr="003C4508">
        <w:rPr>
          <w:rFonts w:asciiTheme="majorBidi" w:hAnsiTheme="majorBidi" w:cstheme="majorBidi"/>
          <w:i/>
        </w:rPr>
        <w:t xml:space="preserve">к </w:t>
      </w:r>
      <w:r w:rsidR="00383522" w:rsidRPr="003C4508">
        <w:rPr>
          <w:rFonts w:asciiTheme="majorBidi" w:hAnsiTheme="majorBidi" w:cstheme="majorBidi"/>
          <w:i/>
        </w:rPr>
        <w:t>зачету (1 сем.)</w:t>
      </w:r>
    </w:p>
    <w:p w14:paraId="69EA789D" w14:textId="77777777" w:rsidR="00383522" w:rsidRPr="003C4508" w:rsidRDefault="00383522" w:rsidP="003C4508">
      <w:pPr>
        <w:spacing w:after="120" w:line="276" w:lineRule="auto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Петь наизусть тропари двунадесятых праздников. Объяснять их содержание.</w:t>
      </w:r>
    </w:p>
    <w:p w14:paraId="63220576" w14:textId="77777777" w:rsidR="00383522" w:rsidRPr="003C4508" w:rsidRDefault="00383522" w:rsidP="003C4508">
      <w:pPr>
        <w:spacing w:after="120" w:line="276" w:lineRule="auto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 xml:space="preserve">Отвечать устно и письменно по истории и теории церковного пения. </w:t>
      </w:r>
    </w:p>
    <w:p w14:paraId="2B386552" w14:textId="77777777" w:rsidR="008F3175" w:rsidRPr="003C4508" w:rsidRDefault="00383522" w:rsidP="003C4508">
      <w:pPr>
        <w:spacing w:after="120" w:line="276" w:lineRule="auto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Участвовать в течение семестра в службах – молебен с акафистом, Божественная литургия.</w:t>
      </w:r>
    </w:p>
    <w:p w14:paraId="2D93D262" w14:textId="77777777" w:rsidR="00383522" w:rsidRPr="003C4508" w:rsidRDefault="00383522" w:rsidP="003C4508">
      <w:pPr>
        <w:spacing w:after="120" w:line="276" w:lineRule="auto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  <w:i/>
        </w:rPr>
        <w:t>Вопросы (ЗАДАНИЯ) к зачету (2 сем.)</w:t>
      </w:r>
    </w:p>
    <w:p w14:paraId="1AFABA0B" w14:textId="77777777" w:rsidR="00383522" w:rsidRPr="003C4508" w:rsidRDefault="00383522" w:rsidP="003C4508">
      <w:pPr>
        <w:spacing w:after="120" w:line="276" w:lineRule="auto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Петь стихиры на 8 гласов по выбору преподавателя. Объяснять их содержание.</w:t>
      </w:r>
    </w:p>
    <w:p w14:paraId="1FBFF391" w14:textId="77777777" w:rsidR="00383522" w:rsidRPr="003C4508" w:rsidRDefault="00383522" w:rsidP="003C4508">
      <w:pPr>
        <w:spacing w:after="120" w:line="276" w:lineRule="auto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Читать и объяснять псалмы по выбору преподавателя.</w:t>
      </w:r>
    </w:p>
    <w:p w14:paraId="21EFC4AA" w14:textId="77777777" w:rsidR="00383522" w:rsidRPr="003C4508" w:rsidRDefault="00383522" w:rsidP="003C4508">
      <w:pPr>
        <w:spacing w:after="120" w:line="276" w:lineRule="auto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Отвечать устно и письменно по истории и теории церковного пения.</w:t>
      </w:r>
    </w:p>
    <w:p w14:paraId="06587013" w14:textId="77777777" w:rsidR="00EF0184" w:rsidRPr="003C4508" w:rsidRDefault="00383522" w:rsidP="003C4508">
      <w:pPr>
        <w:spacing w:after="120" w:line="276" w:lineRule="auto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 xml:space="preserve">Участвовать в течение семестра в службах – панихида, Литургия Преждеосвященных Даров, Литургия периода Пятидесятницы. </w:t>
      </w:r>
    </w:p>
    <w:p w14:paraId="09D032DE" w14:textId="77777777" w:rsidR="007B4D0B" w:rsidRPr="003C4508" w:rsidRDefault="007B4D0B" w:rsidP="003C4508">
      <w:pPr>
        <w:pStyle w:val="2"/>
        <w:rPr>
          <w:rFonts w:asciiTheme="majorBidi" w:hAnsiTheme="majorBidi" w:cstheme="majorBidi"/>
          <w:szCs w:val="24"/>
        </w:rPr>
      </w:pPr>
      <w:bookmarkStart w:id="62" w:name="_Toc473664511"/>
      <w:bookmarkStart w:id="63" w:name="_Toc473718089"/>
      <w:bookmarkStart w:id="64" w:name="_Toc473892890"/>
      <w:bookmarkStart w:id="65" w:name="_Toc482279651"/>
      <w:bookmarkStart w:id="66" w:name="_Toc64286010"/>
      <w:r w:rsidRPr="003C4508">
        <w:rPr>
          <w:rFonts w:asciiTheme="majorBidi" w:hAnsiTheme="majorBidi" w:cstheme="majorBidi"/>
          <w:szCs w:val="24"/>
        </w:rPr>
        <w:t>Критерии оценивания основного этапа освоения компетенции</w:t>
      </w:r>
      <w:bookmarkEnd w:id="62"/>
      <w:bookmarkEnd w:id="63"/>
      <w:bookmarkEnd w:id="64"/>
      <w:bookmarkEnd w:id="65"/>
      <w:bookmarkEnd w:id="66"/>
    </w:p>
    <w:p w14:paraId="133C1756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035809EC" w14:textId="77777777" w:rsidR="007B4D0B" w:rsidRPr="003C4508" w:rsidRDefault="007B4D0B" w:rsidP="003C4508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67" w:name="_Toc473664512"/>
      <w:bookmarkStart w:id="68" w:name="_Toc473718090"/>
      <w:bookmarkStart w:id="69" w:name="_Toc473892891"/>
      <w:bookmarkStart w:id="70" w:name="_Toc482279652"/>
      <w:bookmarkStart w:id="71" w:name="_Toc64286011"/>
      <w:r w:rsidRPr="003C4508">
        <w:rPr>
          <w:rFonts w:asciiTheme="majorBidi" w:hAnsiTheme="majorBidi" w:cstheme="majorBidi"/>
        </w:rPr>
        <w:t>Критерии оценивания устных опросов</w:t>
      </w:r>
      <w:bookmarkEnd w:id="67"/>
      <w:bookmarkEnd w:id="68"/>
      <w:bookmarkEnd w:id="69"/>
      <w:bookmarkEnd w:id="70"/>
      <w:bookmarkEnd w:id="71"/>
    </w:p>
    <w:p w14:paraId="638167BE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72" w:name="_Toc473664513"/>
      <w:bookmarkStart w:id="73" w:name="_Toc473718091"/>
      <w:r w:rsidRPr="003C4508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7675C906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3C4508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1FADE5B1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3C4508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6D516A2D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3C4508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676326FF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3C4508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61DBFF25" w14:textId="77777777" w:rsidR="007B4D0B" w:rsidRPr="003C4508" w:rsidRDefault="007B4D0B" w:rsidP="003C4508">
      <w:pPr>
        <w:pStyle w:val="2"/>
        <w:rPr>
          <w:rFonts w:asciiTheme="majorBidi" w:hAnsiTheme="majorBidi" w:cstheme="majorBidi"/>
          <w:szCs w:val="24"/>
        </w:rPr>
      </w:pPr>
      <w:bookmarkStart w:id="74" w:name="_Toc473892892"/>
      <w:bookmarkStart w:id="75" w:name="_Toc482279653"/>
      <w:bookmarkStart w:id="76" w:name="_Toc64286012"/>
      <w:r w:rsidRPr="003C4508">
        <w:rPr>
          <w:rFonts w:asciiTheme="majorBidi" w:hAnsiTheme="majorBidi" w:cstheme="majorBidi"/>
          <w:szCs w:val="24"/>
        </w:rPr>
        <w:lastRenderedPageBreak/>
        <w:t>Описание шкал оценивания основного этапа освоения компетенции</w:t>
      </w:r>
      <w:bookmarkEnd w:id="72"/>
      <w:bookmarkEnd w:id="73"/>
      <w:bookmarkEnd w:id="74"/>
      <w:bookmarkEnd w:id="75"/>
      <w:bookmarkEnd w:id="76"/>
    </w:p>
    <w:p w14:paraId="4FD8079B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3C4508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2DA8A4FE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3C4508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3C4508">
        <w:rPr>
          <w:rFonts w:asciiTheme="majorBidi" w:hAnsiTheme="majorBidi" w:cstheme="majorBidi"/>
        </w:rPr>
        <w:t>по балльно-рейтинговой системе.</w:t>
      </w:r>
    </w:p>
    <w:p w14:paraId="39CE7C64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3C4508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3C4508">
        <w:rPr>
          <w:rFonts w:asciiTheme="majorBidi" w:hAnsiTheme="majorBidi" w:cstheme="majorBidi"/>
        </w:rPr>
        <w:t>по балльно-рейтинговой системе.</w:t>
      </w:r>
      <w:r w:rsidRPr="003C4508">
        <w:rPr>
          <w:rFonts w:asciiTheme="majorBidi" w:hAnsiTheme="majorBidi" w:cstheme="majorBidi"/>
          <w:bCs/>
        </w:rPr>
        <w:t xml:space="preserve"> </w:t>
      </w:r>
    </w:p>
    <w:p w14:paraId="4186D32F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3C4508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3C4508">
        <w:rPr>
          <w:rFonts w:asciiTheme="majorBidi" w:hAnsiTheme="majorBidi" w:cstheme="majorBidi"/>
        </w:rPr>
        <w:t>по балльно-рейтинговой системе.</w:t>
      </w:r>
      <w:r w:rsidRPr="003C4508">
        <w:rPr>
          <w:rFonts w:asciiTheme="majorBidi" w:hAnsiTheme="majorBidi" w:cstheme="majorBidi"/>
          <w:bCs/>
        </w:rPr>
        <w:t xml:space="preserve"> </w:t>
      </w:r>
    </w:p>
    <w:p w14:paraId="6C607728" w14:textId="77777777" w:rsidR="007B4D0B" w:rsidRPr="003C4508" w:rsidRDefault="007B4D0B" w:rsidP="003C4508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3C4508">
        <w:rPr>
          <w:rFonts w:asciiTheme="majorBidi" w:hAnsiTheme="majorBidi" w:cstheme="majorBidi"/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0432D2" w:rsidRPr="003C4508" w14:paraId="492F3FC2" w14:textId="77777777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82581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3C4508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395F6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3C4508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CDEE1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3C4508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F0F6B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3C4508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0432D2" w:rsidRPr="003C4508" w14:paraId="7BC962E8" w14:textId="77777777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DBEAF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904D0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A4CBF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F032A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0432D2" w:rsidRPr="003C4508" w14:paraId="67E7E725" w14:textId="77777777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459D6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754D1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D82F5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5D136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0432D2" w:rsidRPr="003C4508" w14:paraId="0D3F2479" w14:textId="77777777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B712D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1930E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35368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39605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0432D2" w:rsidRPr="003C4508" w14:paraId="0EA2ECB1" w14:textId="77777777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6E397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5E315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5848D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B12F4" w14:textId="77777777" w:rsidR="000432D2" w:rsidRPr="003C4508" w:rsidRDefault="000432D2" w:rsidP="003C450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3C4508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14:paraId="1B5EF1CF" w14:textId="77777777" w:rsidR="000432D2" w:rsidRPr="003C4508" w:rsidRDefault="000432D2" w:rsidP="003C4508">
      <w:pPr>
        <w:spacing w:after="120" w:line="276" w:lineRule="auto"/>
        <w:jc w:val="both"/>
        <w:rPr>
          <w:rFonts w:asciiTheme="majorBidi" w:hAnsiTheme="majorBidi" w:cstheme="majorBidi"/>
          <w:bCs/>
        </w:rPr>
      </w:pPr>
    </w:p>
    <w:p w14:paraId="246F4BD2" w14:textId="77777777" w:rsidR="007B4D0B" w:rsidRPr="003C4508" w:rsidRDefault="007B4D0B" w:rsidP="003C4508">
      <w:pPr>
        <w:pStyle w:val="2"/>
        <w:rPr>
          <w:rFonts w:asciiTheme="majorBidi" w:hAnsiTheme="majorBidi" w:cstheme="majorBidi"/>
          <w:szCs w:val="24"/>
        </w:rPr>
      </w:pPr>
      <w:bookmarkStart w:id="77" w:name="_Toc473664514"/>
      <w:bookmarkStart w:id="78" w:name="_Toc473718092"/>
      <w:bookmarkStart w:id="79" w:name="_Toc473892893"/>
      <w:bookmarkStart w:id="80" w:name="_Toc482279654"/>
      <w:bookmarkStart w:id="81" w:name="_Toc64286013"/>
      <w:r w:rsidRPr="003C4508">
        <w:rPr>
          <w:rFonts w:asciiTheme="majorBidi" w:hAnsiTheme="majorBidi" w:cstheme="majorBidi"/>
          <w:szCs w:val="24"/>
        </w:rPr>
        <w:t>Средства оценивания</w:t>
      </w:r>
      <w:bookmarkEnd w:id="77"/>
      <w:bookmarkEnd w:id="78"/>
      <w:bookmarkEnd w:id="79"/>
      <w:bookmarkEnd w:id="80"/>
      <w:bookmarkEnd w:id="81"/>
      <w:r w:rsidRPr="003C4508">
        <w:rPr>
          <w:rFonts w:asciiTheme="majorBidi" w:hAnsiTheme="majorBidi" w:cstheme="majorBidi"/>
          <w:szCs w:val="24"/>
        </w:rPr>
        <w:t xml:space="preserve">  </w:t>
      </w:r>
    </w:p>
    <w:p w14:paraId="5CBC84EA" w14:textId="77777777" w:rsidR="00B873AA" w:rsidRPr="003C4508" w:rsidRDefault="00B873AA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 xml:space="preserve">В случае </w:t>
      </w:r>
      <w:r w:rsidRPr="003C4508">
        <w:rPr>
          <w:rFonts w:asciiTheme="majorBidi" w:hAnsiTheme="majorBidi" w:cstheme="majorBidi"/>
          <w:i/>
          <w:iCs/>
        </w:rPr>
        <w:t>недифференцированного контроля (в форме зачета)</w:t>
      </w:r>
      <w:r w:rsidRPr="003C4508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4743E5BD" w14:textId="77777777" w:rsidR="00383522" w:rsidRPr="003C4508" w:rsidRDefault="00383522" w:rsidP="003C4508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12D1709C" w14:textId="77777777" w:rsidR="00E14F2D" w:rsidRPr="003C4508" w:rsidRDefault="00D62174" w:rsidP="003C4508">
      <w:pPr>
        <w:pStyle w:val="10"/>
        <w:spacing w:after="120" w:line="276" w:lineRule="auto"/>
        <w:ind w:left="0"/>
        <w:jc w:val="both"/>
        <w:rPr>
          <w:rFonts w:asciiTheme="majorBidi" w:hAnsiTheme="majorBidi" w:cstheme="majorBidi"/>
          <w:szCs w:val="24"/>
        </w:rPr>
      </w:pPr>
      <w:bookmarkStart w:id="82" w:name="_Toc482279655"/>
      <w:bookmarkStart w:id="83" w:name="_Toc64286014"/>
      <w:r w:rsidRPr="003C4508">
        <w:rPr>
          <w:rFonts w:asciiTheme="majorBidi" w:hAnsiTheme="majorBidi" w:cstheme="majorBidi"/>
          <w:szCs w:val="24"/>
        </w:rPr>
        <w:t>Литература</w:t>
      </w:r>
      <w:bookmarkEnd w:id="82"/>
      <w:bookmarkEnd w:id="83"/>
    </w:p>
    <w:p w14:paraId="07D9C833" w14:textId="77777777" w:rsidR="00E14F2D" w:rsidRPr="003C4508" w:rsidRDefault="00BC5735" w:rsidP="003C4508">
      <w:pPr>
        <w:pStyle w:val="2"/>
        <w:jc w:val="both"/>
        <w:rPr>
          <w:rFonts w:asciiTheme="majorBidi" w:hAnsiTheme="majorBidi" w:cstheme="majorBidi"/>
          <w:szCs w:val="24"/>
        </w:rPr>
      </w:pPr>
      <w:bookmarkStart w:id="84" w:name="_Toc482279656"/>
      <w:bookmarkStart w:id="85" w:name="_Toc64286015"/>
      <w:r w:rsidRPr="003C4508">
        <w:rPr>
          <w:rFonts w:asciiTheme="majorBidi" w:hAnsiTheme="majorBidi" w:cstheme="majorBidi"/>
          <w:szCs w:val="24"/>
        </w:rPr>
        <w:t>Основная литература</w:t>
      </w:r>
      <w:bookmarkEnd w:id="84"/>
      <w:bookmarkEnd w:id="85"/>
      <w:r w:rsidRPr="003C4508">
        <w:rPr>
          <w:rFonts w:asciiTheme="majorBidi" w:hAnsiTheme="majorBidi" w:cstheme="majorBidi"/>
          <w:szCs w:val="24"/>
        </w:rPr>
        <w:t xml:space="preserve"> </w:t>
      </w:r>
    </w:p>
    <w:p w14:paraId="48E1F07E" w14:textId="77777777" w:rsidR="004D681C" w:rsidRPr="003C4508" w:rsidRDefault="004D681C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Азбука осмогласия [Ноты]. Вып. 1: Стихиры: Учеб. пособие / Православный Свято-Тихоновский Гуманитарный Университет, Факультет церковного пения; сост.: Л. П. Заманская, О. А. Четина. - М.: ПСТГУ, 2016. - 39 с.</w:t>
      </w:r>
    </w:p>
    <w:p w14:paraId="1ED3F2CF" w14:textId="77777777" w:rsidR="004D681C" w:rsidRPr="003C4508" w:rsidRDefault="004D681C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lastRenderedPageBreak/>
        <w:t>Азбука осмогласия [Ноты]. Вып. 2: Тропари. Ирмосы: Учеб. пособие / Православный Свято-Тихоновский Гуманитарный Университет, Факультет церковного пения; сост.: Л. П. Заманская, О. А. Четина. - М.: ПСТГУ, 2016. - 62 с.</w:t>
      </w:r>
    </w:p>
    <w:p w14:paraId="4416AB4B" w14:textId="77777777" w:rsidR="00EF0184" w:rsidRPr="003C4508" w:rsidRDefault="00EF0184" w:rsidP="003C4508">
      <w:pPr>
        <w:pStyle w:val="2"/>
        <w:jc w:val="both"/>
        <w:rPr>
          <w:rFonts w:asciiTheme="majorBidi" w:hAnsiTheme="majorBidi" w:cstheme="majorBidi"/>
          <w:szCs w:val="24"/>
        </w:rPr>
      </w:pPr>
      <w:bookmarkStart w:id="86" w:name="_Toc64286016"/>
      <w:r w:rsidRPr="003C4508">
        <w:rPr>
          <w:rFonts w:asciiTheme="majorBidi" w:hAnsiTheme="majorBidi" w:cstheme="majorBidi"/>
          <w:szCs w:val="24"/>
        </w:rPr>
        <w:t>Дополнительная литература</w:t>
      </w:r>
      <w:bookmarkEnd w:id="86"/>
    </w:p>
    <w:p w14:paraId="34B629A6" w14:textId="77777777" w:rsidR="004D681C" w:rsidRPr="003C4508" w:rsidRDefault="004D681C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Обиход церковного пения [Ноты]. Всенощное бдение: Неизменяемые песнопения. Осмогласие. - М.: Издат. Совет РПЦ, 2005. - 263 с.</w:t>
      </w:r>
    </w:p>
    <w:p w14:paraId="4B689122" w14:textId="77777777" w:rsidR="004D681C" w:rsidRPr="003C4508" w:rsidRDefault="004D681C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Иже Херувимы [Ноты] / ред. Е. Б. Резниченко. - М.: Братство во имя Всемилостивого Спаса, 1992. - 48 с.</w:t>
      </w:r>
    </w:p>
    <w:p w14:paraId="0594984D" w14:textId="77777777" w:rsidR="00F55EAE" w:rsidRPr="003C4508" w:rsidRDefault="00F55EAE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Достойно есть [Ноты]. О Тебе радуется: Сборник литургических песнопений / сост.: Ю. В. Лавданская, Е. Б. Резниченко. - М.: Братство во имя Всемилостивого Спаса, 1991. - 45 с.</w:t>
      </w:r>
    </w:p>
    <w:p w14:paraId="30A3785F" w14:textId="77777777" w:rsidR="00F55EAE" w:rsidRPr="003C4508" w:rsidRDefault="00F55EAE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Металлов, Василий Михайлович, прот. Осмогласие знаменного роспева [Ксерокопия]: Опыт Руководства к изучению осмогласия знаменного роспева по гласовым попевкам / В.М. Металлов, прот. - Кс. - М. : [б. и.], 1899. - 92 с.</w:t>
      </w:r>
    </w:p>
    <w:p w14:paraId="0A4DA969" w14:textId="77777777" w:rsidR="00F55EAE" w:rsidRPr="003C4508" w:rsidRDefault="00F55EAE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Милость мира [Ноты]: Сборник литургических песнопений / ред. Е. Б. Резниченко. - М.: Братство во имя Всемилостивого Спаса, 1991. - 51 с.</w:t>
      </w:r>
    </w:p>
    <w:p w14:paraId="6068CCE7" w14:textId="77777777" w:rsidR="00F55EAE" w:rsidRPr="003C4508" w:rsidRDefault="00F55EAE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Песнопения Великого Поста (до Страстной Седмицы) [Ноты] / сост. А. Бекаревич. - Репринт. - М.: Братство во имя Всемилостивого Спаса, 1992. - 37 с.</w:t>
      </w:r>
    </w:p>
    <w:p w14:paraId="2F8996C1" w14:textId="77777777" w:rsidR="00F55EAE" w:rsidRPr="003C4508" w:rsidRDefault="00F55EAE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Тропарион [Текст] / сост. Е. С. Кустовский, сост. В. Вероцкий. - М.: Правосл. паломник, 1998. - 185 с.</w:t>
      </w:r>
    </w:p>
    <w:p w14:paraId="4C6945FA" w14:textId="77777777" w:rsidR="00E41F7F" w:rsidRPr="003C4508" w:rsidRDefault="00E41F7F" w:rsidP="003C4508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</w:p>
    <w:p w14:paraId="7DAE55D1" w14:textId="77777777" w:rsidR="00E14F2D" w:rsidRPr="003C4508" w:rsidRDefault="00D62174" w:rsidP="003C4508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87" w:name="_Toc482279657"/>
      <w:bookmarkStart w:id="88" w:name="_Toc64286017"/>
      <w:r w:rsidRPr="003C4508">
        <w:rPr>
          <w:rFonts w:asciiTheme="majorBidi" w:hAnsiTheme="majorBidi" w:cstheme="majorBidi"/>
          <w:szCs w:val="24"/>
        </w:rPr>
        <w:t>Интернет-ресурсы:</w:t>
      </w:r>
      <w:bookmarkEnd w:id="87"/>
      <w:bookmarkEnd w:id="88"/>
    </w:p>
    <w:p w14:paraId="241F3680" w14:textId="77777777" w:rsidR="00383522" w:rsidRPr="003C4508" w:rsidRDefault="00403E6D" w:rsidP="003C4508">
      <w:pPr>
        <w:spacing w:after="120" w:line="276" w:lineRule="auto"/>
        <w:rPr>
          <w:rFonts w:asciiTheme="majorBidi" w:hAnsiTheme="majorBidi" w:cstheme="majorBidi"/>
          <w:color w:val="00B0F0"/>
          <w:u w:val="single"/>
        </w:rPr>
      </w:pPr>
      <w:hyperlink r:id="rId8" w:history="1">
        <w:r w:rsidR="00383522" w:rsidRPr="003C4508">
          <w:rPr>
            <w:rStyle w:val="ac"/>
            <w:rFonts w:asciiTheme="majorBidi" w:hAnsiTheme="majorBidi" w:cstheme="majorBidi"/>
          </w:rPr>
          <w:t>http://minei.ru/minea_green</w:t>
        </w:r>
      </w:hyperlink>
      <w:r w:rsidR="00383522" w:rsidRPr="003C4508">
        <w:rPr>
          <w:rFonts w:asciiTheme="majorBidi" w:hAnsiTheme="majorBidi" w:cstheme="majorBidi"/>
          <w:color w:val="00B0F0"/>
          <w:u w:val="single"/>
        </w:rPr>
        <w:t xml:space="preserve"> </w:t>
      </w:r>
    </w:p>
    <w:p w14:paraId="5C7AA4D7" w14:textId="77777777" w:rsidR="00383522" w:rsidRPr="003C4508" w:rsidRDefault="00403E6D" w:rsidP="003C4508">
      <w:pPr>
        <w:spacing w:after="120" w:line="276" w:lineRule="auto"/>
        <w:rPr>
          <w:rFonts w:asciiTheme="majorBidi" w:hAnsiTheme="majorBidi" w:cstheme="majorBidi"/>
          <w:color w:val="00B0F0"/>
          <w:u w:val="single"/>
        </w:rPr>
      </w:pPr>
      <w:hyperlink r:id="rId9" w:history="1">
        <w:r w:rsidR="00383522" w:rsidRPr="003C4508">
          <w:rPr>
            <w:rStyle w:val="ac"/>
            <w:rFonts w:asciiTheme="majorBidi" w:hAnsiTheme="majorBidi" w:cstheme="majorBidi"/>
          </w:rPr>
          <w:t>http://www.orthlib.ru/</w:t>
        </w:r>
      </w:hyperlink>
    </w:p>
    <w:p w14:paraId="6812ABDD" w14:textId="77777777" w:rsidR="00383522" w:rsidRPr="003C4508" w:rsidRDefault="00403E6D" w:rsidP="003C4508">
      <w:pPr>
        <w:spacing w:after="120" w:line="276" w:lineRule="auto"/>
        <w:rPr>
          <w:rFonts w:asciiTheme="majorBidi" w:hAnsiTheme="majorBidi" w:cstheme="majorBidi"/>
          <w:u w:val="single"/>
        </w:rPr>
      </w:pPr>
      <w:hyperlink r:id="rId10" w:history="1">
        <w:r w:rsidR="00383522" w:rsidRPr="003C4508">
          <w:rPr>
            <w:rStyle w:val="ac"/>
            <w:rFonts w:asciiTheme="majorBidi" w:hAnsiTheme="majorBidi" w:cstheme="majorBidi"/>
          </w:rPr>
          <w:t>http://pstgu.ru/rlibrary/e_catalog/</w:t>
        </w:r>
      </w:hyperlink>
    </w:p>
    <w:p w14:paraId="2F581C5F" w14:textId="77777777" w:rsidR="00BB5694" w:rsidRPr="003C4508" w:rsidRDefault="00BB5694" w:rsidP="003C4508">
      <w:pPr>
        <w:spacing w:after="120" w:line="276" w:lineRule="auto"/>
        <w:rPr>
          <w:rFonts w:asciiTheme="majorBidi" w:hAnsiTheme="majorBidi" w:cstheme="majorBidi"/>
        </w:rPr>
      </w:pPr>
    </w:p>
    <w:p w14:paraId="62452F3E" w14:textId="77777777" w:rsidR="00B526BF" w:rsidRPr="003C4508" w:rsidRDefault="0011727B" w:rsidP="003C4508">
      <w:pPr>
        <w:tabs>
          <w:tab w:val="left" w:pos="3795"/>
        </w:tabs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ab/>
      </w:r>
    </w:p>
    <w:p w14:paraId="13324959" w14:textId="77777777" w:rsidR="00D62174" w:rsidRPr="003C4508" w:rsidRDefault="00D62174" w:rsidP="003C4508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89" w:name="_Toc468272488"/>
      <w:bookmarkStart w:id="90" w:name="_Toc468274086"/>
      <w:bookmarkStart w:id="91" w:name="_Toc468278281"/>
      <w:bookmarkStart w:id="92" w:name="_Toc468280927"/>
      <w:bookmarkStart w:id="93" w:name="_Toc472951679"/>
      <w:bookmarkStart w:id="94" w:name="_Toc482279658"/>
      <w:bookmarkStart w:id="95" w:name="_Toc64286018"/>
      <w:r w:rsidRPr="003C4508">
        <w:rPr>
          <w:rFonts w:asciiTheme="majorBidi" w:hAnsiTheme="majorBidi" w:cstheme="majorBidi"/>
          <w:szCs w:val="24"/>
        </w:rPr>
        <w:t>Методические указания для освоения дисциплины</w:t>
      </w:r>
      <w:bookmarkEnd w:id="89"/>
      <w:bookmarkEnd w:id="90"/>
      <w:bookmarkEnd w:id="91"/>
      <w:bookmarkEnd w:id="92"/>
      <w:bookmarkEnd w:id="93"/>
      <w:bookmarkEnd w:id="94"/>
      <w:bookmarkEnd w:id="95"/>
    </w:p>
    <w:p w14:paraId="0B349D6C" w14:textId="77777777" w:rsidR="00383522" w:rsidRPr="003C4508" w:rsidRDefault="00383522" w:rsidP="003C4508">
      <w:pPr>
        <w:tabs>
          <w:tab w:val="left" w:pos="0"/>
        </w:tabs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 xml:space="preserve">Изучение дисциплины требует систематического и последовательного накопления знаний, умений и навыков; следовательно, пропуски отдельных тем не позволяют глубоко освоить предмет. </w:t>
      </w:r>
      <w:r w:rsidR="007D42A6" w:rsidRPr="003C4508">
        <w:rPr>
          <w:rFonts w:asciiTheme="majorBidi" w:hAnsiTheme="majorBidi" w:cstheme="majorBidi"/>
        </w:rPr>
        <w:t>Обучающимся</w:t>
      </w:r>
      <w:r w:rsidRPr="003C4508">
        <w:rPr>
          <w:rFonts w:asciiTheme="majorBidi" w:hAnsiTheme="majorBidi" w:cstheme="majorBidi"/>
        </w:rPr>
        <w:t xml:space="preserve"> следует:</w:t>
      </w:r>
    </w:p>
    <w:p w14:paraId="7C87F3A6" w14:textId="77777777" w:rsidR="00383522" w:rsidRPr="003C4508" w:rsidRDefault="00383522" w:rsidP="003C4508">
      <w:pPr>
        <w:tabs>
          <w:tab w:val="left" w:pos="0"/>
        </w:tabs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‒ приносить с собой рекомендованные преподавателем пособия / материалы, розданные на предыдущем занятии;</w:t>
      </w:r>
    </w:p>
    <w:p w14:paraId="069B2916" w14:textId="77777777" w:rsidR="00383522" w:rsidRPr="003C4508" w:rsidRDefault="00383522" w:rsidP="003C4508">
      <w:pPr>
        <w:tabs>
          <w:tab w:val="left" w:pos="0"/>
        </w:tabs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‒ до очередного практического занятия проработать теоретический материал, выполнить практическое задание;</w:t>
      </w:r>
    </w:p>
    <w:p w14:paraId="0983D530" w14:textId="77777777" w:rsidR="00383522" w:rsidRPr="003C4508" w:rsidRDefault="00383522" w:rsidP="003C4508">
      <w:pPr>
        <w:tabs>
          <w:tab w:val="left" w:pos="0"/>
        </w:tabs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‒ в конце занятия задать преподавателю вопросы по материалу, вызвавшему затруднения в его понимании и освоении при решении задач, предложенных для самостоятельного решения.</w:t>
      </w:r>
    </w:p>
    <w:p w14:paraId="21963BA6" w14:textId="77777777" w:rsidR="00383522" w:rsidRPr="003C4508" w:rsidRDefault="00383522" w:rsidP="003C4508">
      <w:pPr>
        <w:tabs>
          <w:tab w:val="left" w:pos="0"/>
        </w:tabs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lastRenderedPageBreak/>
        <w:t xml:space="preserve">Самостоятельная работа </w:t>
      </w:r>
      <w:r w:rsidR="007D42A6" w:rsidRPr="003C4508">
        <w:rPr>
          <w:rFonts w:asciiTheme="majorBidi" w:hAnsiTheme="majorBidi" w:cstheme="majorBidi"/>
        </w:rPr>
        <w:t>обучающихся</w:t>
      </w:r>
      <w:r w:rsidRPr="003C4508">
        <w:rPr>
          <w:rFonts w:asciiTheme="majorBidi" w:hAnsiTheme="majorBidi" w:cstheme="majorBidi"/>
        </w:rPr>
        <w:t xml:space="preserve"> подразумевает отработку основных практических умений и навыков, систематизацию теоретического материала (конспектирование).</w:t>
      </w:r>
    </w:p>
    <w:p w14:paraId="1B7B2566" w14:textId="77777777" w:rsidR="00383522" w:rsidRPr="003C4508" w:rsidRDefault="00383522" w:rsidP="003C4508">
      <w:pPr>
        <w:tabs>
          <w:tab w:val="left" w:pos="0"/>
        </w:tabs>
        <w:spacing w:after="120" w:line="276" w:lineRule="auto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Работа студента в группе формирует коммуникабельность, способствует социализации.</w:t>
      </w:r>
    </w:p>
    <w:p w14:paraId="5E568894" w14:textId="77777777" w:rsidR="00383522" w:rsidRPr="003C4508" w:rsidRDefault="00383522" w:rsidP="003C4508">
      <w:pPr>
        <w:tabs>
          <w:tab w:val="left" w:pos="0"/>
        </w:tabs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Текущий контроль усвоения предмета определяется устным опросом в ходе каждого занятия. В конце каждого семестра проводится зачет.</w:t>
      </w:r>
    </w:p>
    <w:p w14:paraId="38C27D64" w14:textId="77777777" w:rsidR="00105559" w:rsidRPr="003C4508" w:rsidRDefault="000F2C88" w:rsidP="003C4508">
      <w:pPr>
        <w:spacing w:after="120" w:line="276" w:lineRule="auto"/>
        <w:jc w:val="both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 xml:space="preserve"> </w:t>
      </w:r>
    </w:p>
    <w:p w14:paraId="18514730" w14:textId="77777777" w:rsidR="00D62174" w:rsidRPr="003C4508" w:rsidRDefault="00E14F2D" w:rsidP="003C4508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96" w:name="_Toc482279659"/>
      <w:bookmarkStart w:id="97" w:name="_Toc64286019"/>
      <w:r w:rsidRPr="003C4508">
        <w:rPr>
          <w:rFonts w:asciiTheme="majorBidi" w:hAnsiTheme="majorBidi" w:cstheme="majorBidi"/>
          <w:szCs w:val="24"/>
        </w:rPr>
        <w:t>Материально-техническое обеспечение дисциплины</w:t>
      </w:r>
      <w:bookmarkEnd w:id="96"/>
      <w:bookmarkEnd w:id="97"/>
      <w:r w:rsidRPr="003C4508">
        <w:rPr>
          <w:rFonts w:asciiTheme="majorBidi" w:hAnsiTheme="majorBidi" w:cstheme="majorBidi"/>
          <w:szCs w:val="24"/>
        </w:rPr>
        <w:t xml:space="preserve"> </w:t>
      </w:r>
    </w:p>
    <w:p w14:paraId="0124B876" w14:textId="77777777" w:rsidR="00383522" w:rsidRPr="003C4508" w:rsidRDefault="00383522" w:rsidP="003C4508">
      <w:pPr>
        <w:pStyle w:val="afffb"/>
        <w:keepLines w:val="0"/>
        <w:tabs>
          <w:tab w:val="left" w:pos="851"/>
        </w:tabs>
        <w:spacing w:after="120" w:line="276" w:lineRule="auto"/>
        <w:ind w:firstLine="0"/>
        <w:rPr>
          <w:rFonts w:asciiTheme="majorBidi" w:hAnsiTheme="majorBidi" w:cstheme="majorBidi"/>
        </w:rPr>
      </w:pPr>
      <w:r w:rsidRPr="003C4508">
        <w:rPr>
          <w:rFonts w:asciiTheme="majorBidi" w:hAnsiTheme="majorBidi" w:cstheme="majorBidi"/>
        </w:rPr>
        <w:t>Для прохождения дисциплины необходим класс с наличием фортепиано/синтезатора. Муз. центр для прослушивания аудиозаписей на разных носителях. Источником текстов для пения и чтения служат имеющиеся в библиотеке ПСТГУ богослужебные книги: Октоих в 2 ч., Часослов, Требник в 3 ч., Ирмологий, ч. 1., Триодь Постная, Триодь Цветная, Минеи. Сентябрь-Август.</w:t>
      </w:r>
    </w:p>
    <w:p w14:paraId="78C526EF" w14:textId="77777777" w:rsidR="005F709A" w:rsidRPr="003C4508" w:rsidRDefault="005F709A" w:rsidP="003C4508">
      <w:pPr>
        <w:spacing w:after="120" w:line="276" w:lineRule="auto"/>
        <w:rPr>
          <w:rFonts w:asciiTheme="majorBidi" w:hAnsiTheme="majorBidi" w:cstheme="majorBidi"/>
        </w:rPr>
      </w:pPr>
    </w:p>
    <w:p w14:paraId="3E739523" w14:textId="77777777" w:rsidR="005F709A" w:rsidRPr="003C4508" w:rsidRDefault="005F709A" w:rsidP="003C4508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3C4508">
        <w:rPr>
          <w:rFonts w:asciiTheme="majorBidi" w:hAnsiTheme="majorBidi" w:cstheme="majorBidi"/>
          <w:i/>
        </w:rPr>
        <w:t>Рабочая программа дисциплины разработана на кафедре Церковно-певческого обихода факультета Церковного пения ПСТГУ для ПСТБИ согласно требованиям Договора № 498 о сетевой форме реализации ООП.</w:t>
      </w:r>
    </w:p>
    <w:p w14:paraId="732D3DE6" w14:textId="77777777" w:rsidR="00E14F2D" w:rsidRPr="003C4508" w:rsidRDefault="00E14F2D" w:rsidP="003C4508">
      <w:pPr>
        <w:spacing w:after="120" w:line="276" w:lineRule="auto"/>
        <w:jc w:val="both"/>
        <w:rPr>
          <w:rFonts w:asciiTheme="majorBidi" w:hAnsiTheme="majorBidi" w:cstheme="majorBidi"/>
        </w:rPr>
      </w:pPr>
    </w:p>
    <w:bookmarkEnd w:id="40"/>
    <w:p w14:paraId="29AC86C2" w14:textId="77777777" w:rsidR="00383522" w:rsidRPr="003C4508" w:rsidRDefault="00383522" w:rsidP="003C4508">
      <w:pPr>
        <w:pStyle w:val="afffb"/>
        <w:keepLines w:val="0"/>
        <w:spacing w:after="120" w:line="276" w:lineRule="auto"/>
        <w:ind w:firstLine="0"/>
        <w:rPr>
          <w:rFonts w:asciiTheme="majorBidi" w:hAnsiTheme="majorBidi" w:cstheme="majorBidi"/>
          <w:i/>
        </w:rPr>
      </w:pPr>
      <w:r w:rsidRPr="003C4508">
        <w:rPr>
          <w:rFonts w:asciiTheme="majorBidi" w:hAnsiTheme="majorBidi" w:cstheme="majorBidi"/>
          <w:i/>
        </w:rPr>
        <w:t>Авторы: Заманская Л.П., зав.кафедрой церковно-певческого обихода ФЦП.</w:t>
      </w:r>
      <w:r w:rsidR="00661E4F" w:rsidRPr="003C4508">
        <w:rPr>
          <w:rFonts w:asciiTheme="majorBidi" w:hAnsiTheme="majorBidi" w:cstheme="majorBidi"/>
          <w:i/>
        </w:rPr>
        <w:t xml:space="preserve">, </w:t>
      </w:r>
      <w:r w:rsidRPr="003C4508">
        <w:rPr>
          <w:rFonts w:asciiTheme="majorBidi" w:hAnsiTheme="majorBidi" w:cstheme="majorBidi"/>
          <w:i/>
        </w:rPr>
        <w:t>Хайлова О. И., научный сотрудник Научно-исследовательского отдела Новейшей истории Русской православной церкви.</w:t>
      </w:r>
    </w:p>
    <w:p w14:paraId="5ABA9106" w14:textId="77777777" w:rsidR="005F709A" w:rsidRPr="003C4508" w:rsidRDefault="005F709A" w:rsidP="003C4508">
      <w:pPr>
        <w:pStyle w:val="afffb"/>
        <w:keepLines w:val="0"/>
        <w:spacing w:after="120" w:line="276" w:lineRule="auto"/>
        <w:ind w:firstLine="0"/>
        <w:rPr>
          <w:rFonts w:asciiTheme="majorBidi" w:hAnsiTheme="majorBidi" w:cstheme="majorBidi"/>
          <w:i/>
        </w:rPr>
      </w:pPr>
    </w:p>
    <w:p w14:paraId="425A7722" w14:textId="77777777" w:rsidR="005F709A" w:rsidRPr="003C4508" w:rsidRDefault="00383522" w:rsidP="003C4508">
      <w:pPr>
        <w:pStyle w:val="afffb"/>
        <w:keepLines w:val="0"/>
        <w:spacing w:after="120" w:line="276" w:lineRule="auto"/>
        <w:ind w:firstLine="0"/>
        <w:rPr>
          <w:rFonts w:asciiTheme="majorBidi" w:hAnsiTheme="majorBidi" w:cstheme="majorBidi"/>
          <w:i/>
        </w:rPr>
      </w:pPr>
      <w:r w:rsidRPr="003C4508">
        <w:rPr>
          <w:rFonts w:asciiTheme="majorBidi" w:hAnsiTheme="majorBidi" w:cstheme="majorBidi"/>
          <w:i/>
        </w:rPr>
        <w:t>Рецензент: Рыбакова Н.Э. преподаватель кафедры церковно-певческого обихода ФЦП.</w:t>
      </w:r>
    </w:p>
    <w:p w14:paraId="23993908" w14:textId="77777777" w:rsidR="005F709A" w:rsidRPr="003C4508" w:rsidRDefault="005F709A" w:rsidP="003C4508">
      <w:pPr>
        <w:pStyle w:val="afffb"/>
        <w:keepLines w:val="0"/>
        <w:spacing w:after="120" w:line="276" w:lineRule="auto"/>
        <w:ind w:firstLine="0"/>
        <w:rPr>
          <w:rFonts w:asciiTheme="majorBidi" w:hAnsiTheme="majorBidi" w:cstheme="majorBidi"/>
          <w:i/>
        </w:rPr>
      </w:pPr>
      <w:r w:rsidRPr="003C4508">
        <w:rPr>
          <w:rFonts w:asciiTheme="majorBidi" w:hAnsiTheme="majorBidi" w:cstheme="majorBidi"/>
          <w:i/>
        </w:rPr>
        <w:t>Рецензент БФ: Медведева А.А.</w:t>
      </w:r>
    </w:p>
    <w:p w14:paraId="482DAE0A" w14:textId="77777777" w:rsidR="005F709A" w:rsidRPr="003C4508" w:rsidRDefault="005F709A" w:rsidP="003C4508">
      <w:pPr>
        <w:pStyle w:val="afffb"/>
        <w:keepLines w:val="0"/>
        <w:spacing w:after="120" w:line="276" w:lineRule="auto"/>
        <w:ind w:firstLine="0"/>
        <w:rPr>
          <w:rFonts w:asciiTheme="majorBidi" w:hAnsiTheme="majorBidi" w:cstheme="majorBidi"/>
          <w:i/>
        </w:rPr>
      </w:pPr>
    </w:p>
    <w:p w14:paraId="1B7A9013" w14:textId="77777777" w:rsidR="00E14F2D" w:rsidRPr="003C4508" w:rsidRDefault="001F2FE5" w:rsidP="003C4508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3C4508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3C4508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sectPr w:rsidR="00E14F2D" w:rsidRPr="003C4508" w:rsidSect="00223EC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FC0CA" w14:textId="77777777" w:rsidR="00403E6D" w:rsidRDefault="00403E6D">
      <w:r>
        <w:separator/>
      </w:r>
    </w:p>
  </w:endnote>
  <w:endnote w:type="continuationSeparator" w:id="0">
    <w:p w14:paraId="6A2950E4" w14:textId="77777777" w:rsidR="00403E6D" w:rsidRDefault="00403E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altName w:val="Times New Roman"/>
    <w:panose1 w:val="020B06040202020202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5D376" w14:textId="77777777" w:rsidR="004B509B" w:rsidRDefault="004B509B">
    <w:pPr>
      <w:pStyle w:val="aff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D7023" w14:textId="77777777" w:rsidR="00BA430D" w:rsidRDefault="00CE57ED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BA430D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4B509B">
      <w:rPr>
        <w:noProof/>
        <w:sz w:val="22"/>
      </w:rPr>
      <w:t>11</w:t>
    </w:r>
    <w:r>
      <w:rPr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8B532" w14:textId="77777777" w:rsidR="004B509B" w:rsidRDefault="004B509B">
    <w:pPr>
      <w:pStyle w:val="a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55E94" w14:textId="77777777" w:rsidR="00403E6D" w:rsidRDefault="00403E6D">
      <w:r>
        <w:separator/>
      </w:r>
    </w:p>
  </w:footnote>
  <w:footnote w:type="continuationSeparator" w:id="0">
    <w:p w14:paraId="55DFCBEB" w14:textId="77777777" w:rsidR="00403E6D" w:rsidRDefault="00403E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79E90" w14:textId="77777777" w:rsidR="004B509B" w:rsidRDefault="00403E6D">
    <w:pPr>
      <w:pStyle w:val="afa"/>
    </w:pPr>
    <w:r>
      <w:rPr>
        <w:noProof/>
        <w:lang w:bidi="he-IL"/>
      </w:rPr>
      <w:pict w14:anchorId="7C7D15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6599969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E8561" w14:textId="77777777" w:rsidR="004B509B" w:rsidRDefault="00403E6D">
    <w:pPr>
      <w:pStyle w:val="afa"/>
    </w:pPr>
    <w:r>
      <w:rPr>
        <w:noProof/>
        <w:lang w:bidi="he-IL"/>
      </w:rPr>
      <w:pict w14:anchorId="459C30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6599970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6AD9A" w14:textId="77777777" w:rsidR="004B509B" w:rsidRDefault="00403E6D">
    <w:pPr>
      <w:pStyle w:val="afa"/>
    </w:pPr>
    <w:r>
      <w:rPr>
        <w:noProof/>
        <w:lang w:bidi="he-IL"/>
      </w:rPr>
      <w:pict w14:anchorId="71A679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6599968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35pt;height:11.35pt" o:bullet="t">
        <v:imagedata r:id="rId1" o:title=""/>
      </v:shape>
    </w:pict>
  </w:numPicBullet>
  <w:abstractNum w:abstractNumId="0" w15:restartNumberingAfterBreak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 w15:restartNumberingAfterBreak="0">
    <w:nsid w:val="05EE18D8"/>
    <w:multiLevelType w:val="hybridMultilevel"/>
    <w:tmpl w:val="827427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9194B"/>
    <w:multiLevelType w:val="hybridMultilevel"/>
    <w:tmpl w:val="AB22ACB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136841FA"/>
    <w:multiLevelType w:val="hybridMultilevel"/>
    <w:tmpl w:val="8DB620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6E697A"/>
    <w:multiLevelType w:val="hybridMultilevel"/>
    <w:tmpl w:val="98406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E901C2"/>
    <w:multiLevelType w:val="hybridMultilevel"/>
    <w:tmpl w:val="C058A208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DCA2C9B"/>
    <w:multiLevelType w:val="hybridMultilevel"/>
    <w:tmpl w:val="09A41CE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F782062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5772739"/>
    <w:multiLevelType w:val="singleLevel"/>
    <w:tmpl w:val="A4F4C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52328"/>
    <w:multiLevelType w:val="hybridMultilevel"/>
    <w:tmpl w:val="CC625C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512390"/>
    <w:multiLevelType w:val="hybridMultilevel"/>
    <w:tmpl w:val="F7DA0C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E442A9"/>
    <w:multiLevelType w:val="hybridMultilevel"/>
    <w:tmpl w:val="20A80F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5" w15:restartNumberingAfterBreak="0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804A21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4664C7"/>
    <w:multiLevelType w:val="hybridMultilevel"/>
    <w:tmpl w:val="DFBE3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CC7702"/>
    <w:multiLevelType w:val="multilevel"/>
    <w:tmpl w:val="F5A44A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isLgl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44" w:hanging="1800"/>
      </w:pPr>
      <w:rPr>
        <w:rFonts w:hint="default"/>
      </w:rPr>
    </w:lvl>
  </w:abstractNum>
  <w:abstractNum w:abstractNumId="34" w15:restartNumberingAfterBreak="0">
    <w:nsid w:val="66DD03CA"/>
    <w:multiLevelType w:val="hybridMultilevel"/>
    <w:tmpl w:val="F6D283B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7963885"/>
    <w:multiLevelType w:val="hybridMultilevel"/>
    <w:tmpl w:val="29A4F4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37" w15:restartNumberingAfterBreak="0">
    <w:nsid w:val="766F58B0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7"/>
  </w:num>
  <w:num w:numId="3">
    <w:abstractNumId w:val="6"/>
  </w:num>
  <w:num w:numId="4">
    <w:abstractNumId w:val="19"/>
  </w:num>
  <w:num w:numId="5">
    <w:abstractNumId w:val="25"/>
  </w:num>
  <w:num w:numId="6">
    <w:abstractNumId w:val="24"/>
  </w:num>
  <w:num w:numId="7">
    <w:abstractNumId w:val="3"/>
  </w:num>
  <w:num w:numId="8">
    <w:abstractNumId w:val="5"/>
  </w:num>
  <w:num w:numId="9">
    <w:abstractNumId w:val="22"/>
  </w:num>
  <w:num w:numId="1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3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29"/>
  </w:num>
  <w:num w:numId="15">
    <w:abstractNumId w:val="28"/>
  </w:num>
  <w:num w:numId="16">
    <w:abstractNumId w:val="15"/>
  </w:num>
  <w:num w:numId="17">
    <w:abstractNumId w:val="11"/>
  </w:num>
  <w:num w:numId="18">
    <w:abstractNumId w:val="13"/>
  </w:num>
  <w:num w:numId="19">
    <w:abstractNumId w:val="30"/>
  </w:num>
  <w:num w:numId="20">
    <w:abstractNumId w:val="2"/>
  </w:num>
  <w:num w:numId="21">
    <w:abstractNumId w:val="9"/>
  </w:num>
  <w:num w:numId="22">
    <w:abstractNumId w:val="12"/>
  </w:num>
  <w:num w:numId="23">
    <w:abstractNumId w:val="35"/>
  </w:num>
  <w:num w:numId="24">
    <w:abstractNumId w:val="8"/>
  </w:num>
  <w:num w:numId="25">
    <w:abstractNumId w:val="34"/>
  </w:num>
  <w:num w:numId="26">
    <w:abstractNumId w:val="37"/>
  </w:num>
  <w:num w:numId="27">
    <w:abstractNumId w:val="17"/>
  </w:num>
  <w:num w:numId="28">
    <w:abstractNumId w:val="21"/>
  </w:num>
  <w:num w:numId="29">
    <w:abstractNumId w:val="20"/>
  </w:num>
  <w:num w:numId="30">
    <w:abstractNumId w:val="14"/>
  </w:num>
  <w:num w:numId="31">
    <w:abstractNumId w:val="32"/>
  </w:num>
  <w:num w:numId="32">
    <w:abstractNumId w:val="16"/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</w:num>
  <w:num w:numId="35">
    <w:abstractNumId w:val="26"/>
  </w:num>
  <w:num w:numId="36">
    <w:abstractNumId w:val="18"/>
  </w:num>
  <w:num w:numId="37">
    <w:abstractNumId w:val="7"/>
  </w:num>
  <w:num w:numId="38">
    <w:abstractNumId w:val="4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2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rA0sDA3NjEwsDBQ0lEKTi0uzszPAykwrQUA+RKBlywAAAA="/>
  </w:docVars>
  <w:rsids>
    <w:rsidRoot w:val="002D39FC"/>
    <w:rsid w:val="00003B6C"/>
    <w:rsid w:val="00006AEF"/>
    <w:rsid w:val="0001130E"/>
    <w:rsid w:val="00011798"/>
    <w:rsid w:val="00014333"/>
    <w:rsid w:val="000163A4"/>
    <w:rsid w:val="00023D88"/>
    <w:rsid w:val="000370FC"/>
    <w:rsid w:val="000432D2"/>
    <w:rsid w:val="000442F7"/>
    <w:rsid w:val="00045B5C"/>
    <w:rsid w:val="0004617B"/>
    <w:rsid w:val="0004751F"/>
    <w:rsid w:val="0005017A"/>
    <w:rsid w:val="00050B26"/>
    <w:rsid w:val="000510AF"/>
    <w:rsid w:val="00061C00"/>
    <w:rsid w:val="000627E4"/>
    <w:rsid w:val="00065FE9"/>
    <w:rsid w:val="00072868"/>
    <w:rsid w:val="0007618E"/>
    <w:rsid w:val="000764DF"/>
    <w:rsid w:val="00081EB8"/>
    <w:rsid w:val="000847B4"/>
    <w:rsid w:val="00086F27"/>
    <w:rsid w:val="00090530"/>
    <w:rsid w:val="000978BB"/>
    <w:rsid w:val="000A0DA7"/>
    <w:rsid w:val="000A21AA"/>
    <w:rsid w:val="000A5BBE"/>
    <w:rsid w:val="000B42A0"/>
    <w:rsid w:val="000B4682"/>
    <w:rsid w:val="000B6C77"/>
    <w:rsid w:val="000B759C"/>
    <w:rsid w:val="000C553F"/>
    <w:rsid w:val="000D3C96"/>
    <w:rsid w:val="000D4791"/>
    <w:rsid w:val="000E5852"/>
    <w:rsid w:val="000E5EA1"/>
    <w:rsid w:val="000F0970"/>
    <w:rsid w:val="000F12C2"/>
    <w:rsid w:val="000F2C88"/>
    <w:rsid w:val="000F67D6"/>
    <w:rsid w:val="000F7DA8"/>
    <w:rsid w:val="00105559"/>
    <w:rsid w:val="001057C0"/>
    <w:rsid w:val="0011727B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0CFC"/>
    <w:rsid w:val="00161DDA"/>
    <w:rsid w:val="00166C3F"/>
    <w:rsid w:val="0018323C"/>
    <w:rsid w:val="001972D7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C5759"/>
    <w:rsid w:val="001D11E2"/>
    <w:rsid w:val="001D2333"/>
    <w:rsid w:val="001E0DB7"/>
    <w:rsid w:val="001E15BF"/>
    <w:rsid w:val="001E54FF"/>
    <w:rsid w:val="001E7A7A"/>
    <w:rsid w:val="001F0C35"/>
    <w:rsid w:val="001F2154"/>
    <w:rsid w:val="001F2FE5"/>
    <w:rsid w:val="001F49F1"/>
    <w:rsid w:val="00204BDA"/>
    <w:rsid w:val="002064AC"/>
    <w:rsid w:val="00207DF0"/>
    <w:rsid w:val="00214FC8"/>
    <w:rsid w:val="002170E3"/>
    <w:rsid w:val="00217C7C"/>
    <w:rsid w:val="00223EC7"/>
    <w:rsid w:val="0022682D"/>
    <w:rsid w:val="00227738"/>
    <w:rsid w:val="00227C68"/>
    <w:rsid w:val="002338E3"/>
    <w:rsid w:val="002345C0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757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B72AA"/>
    <w:rsid w:val="002C08DB"/>
    <w:rsid w:val="002C4F4A"/>
    <w:rsid w:val="002C5261"/>
    <w:rsid w:val="002D39A9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522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4508"/>
    <w:rsid w:val="003C5CD6"/>
    <w:rsid w:val="003C5EBC"/>
    <w:rsid w:val="003C5FC5"/>
    <w:rsid w:val="003D1CD3"/>
    <w:rsid w:val="003D44D9"/>
    <w:rsid w:val="003D483E"/>
    <w:rsid w:val="003F2C2C"/>
    <w:rsid w:val="00401B43"/>
    <w:rsid w:val="00403E6D"/>
    <w:rsid w:val="004058B0"/>
    <w:rsid w:val="00405B54"/>
    <w:rsid w:val="00407896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5064"/>
    <w:rsid w:val="00486B56"/>
    <w:rsid w:val="004B13F3"/>
    <w:rsid w:val="004B16A6"/>
    <w:rsid w:val="004B464E"/>
    <w:rsid w:val="004B509B"/>
    <w:rsid w:val="004B63DB"/>
    <w:rsid w:val="004B6E32"/>
    <w:rsid w:val="004C2D63"/>
    <w:rsid w:val="004C451F"/>
    <w:rsid w:val="004C5804"/>
    <w:rsid w:val="004D043F"/>
    <w:rsid w:val="004D0E43"/>
    <w:rsid w:val="004D38EC"/>
    <w:rsid w:val="004D6194"/>
    <w:rsid w:val="004D681C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256A"/>
    <w:rsid w:val="00586CD6"/>
    <w:rsid w:val="00586DB3"/>
    <w:rsid w:val="00586ECE"/>
    <w:rsid w:val="00590D21"/>
    <w:rsid w:val="005930D7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5F709A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1E4F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39BF"/>
    <w:rsid w:val="006D6038"/>
    <w:rsid w:val="006E100A"/>
    <w:rsid w:val="006E4C32"/>
    <w:rsid w:val="006E5B08"/>
    <w:rsid w:val="006E60AD"/>
    <w:rsid w:val="006E750B"/>
    <w:rsid w:val="00702458"/>
    <w:rsid w:val="007061F4"/>
    <w:rsid w:val="0070652F"/>
    <w:rsid w:val="00707EAD"/>
    <w:rsid w:val="00712CC3"/>
    <w:rsid w:val="007153F6"/>
    <w:rsid w:val="00722ABC"/>
    <w:rsid w:val="00727B33"/>
    <w:rsid w:val="00734378"/>
    <w:rsid w:val="00735F97"/>
    <w:rsid w:val="007373E1"/>
    <w:rsid w:val="007410EF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1951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3290"/>
    <w:rsid w:val="007B4829"/>
    <w:rsid w:val="007B4C03"/>
    <w:rsid w:val="007B4D0B"/>
    <w:rsid w:val="007B56D7"/>
    <w:rsid w:val="007B6BC2"/>
    <w:rsid w:val="007C3267"/>
    <w:rsid w:val="007C4526"/>
    <w:rsid w:val="007C452B"/>
    <w:rsid w:val="007D2B31"/>
    <w:rsid w:val="007D42A6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E3137"/>
    <w:rsid w:val="008F3019"/>
    <w:rsid w:val="008F3175"/>
    <w:rsid w:val="008F4772"/>
    <w:rsid w:val="0091550C"/>
    <w:rsid w:val="00916ED8"/>
    <w:rsid w:val="009204AC"/>
    <w:rsid w:val="00921ECE"/>
    <w:rsid w:val="00921F18"/>
    <w:rsid w:val="0092232D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AD5"/>
    <w:rsid w:val="00995520"/>
    <w:rsid w:val="00997AA2"/>
    <w:rsid w:val="009A0BAE"/>
    <w:rsid w:val="009A30E6"/>
    <w:rsid w:val="009A48ED"/>
    <w:rsid w:val="009B02E9"/>
    <w:rsid w:val="009B396C"/>
    <w:rsid w:val="009B4320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1B17"/>
    <w:rsid w:val="00A427CD"/>
    <w:rsid w:val="00A4477E"/>
    <w:rsid w:val="00A44B20"/>
    <w:rsid w:val="00A4795F"/>
    <w:rsid w:val="00A504AD"/>
    <w:rsid w:val="00A574BA"/>
    <w:rsid w:val="00A574BC"/>
    <w:rsid w:val="00A6099E"/>
    <w:rsid w:val="00A63512"/>
    <w:rsid w:val="00A65465"/>
    <w:rsid w:val="00A67463"/>
    <w:rsid w:val="00A737BE"/>
    <w:rsid w:val="00A7722F"/>
    <w:rsid w:val="00A775E0"/>
    <w:rsid w:val="00A778CA"/>
    <w:rsid w:val="00A81145"/>
    <w:rsid w:val="00A834FF"/>
    <w:rsid w:val="00A853C2"/>
    <w:rsid w:val="00A86194"/>
    <w:rsid w:val="00A93AC4"/>
    <w:rsid w:val="00A94F4D"/>
    <w:rsid w:val="00AA0C50"/>
    <w:rsid w:val="00AB1A11"/>
    <w:rsid w:val="00AB2DE4"/>
    <w:rsid w:val="00AB4248"/>
    <w:rsid w:val="00AB499D"/>
    <w:rsid w:val="00AB4C1D"/>
    <w:rsid w:val="00AB6BFC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26BF"/>
    <w:rsid w:val="00B6063E"/>
    <w:rsid w:val="00B64508"/>
    <w:rsid w:val="00B65308"/>
    <w:rsid w:val="00B73231"/>
    <w:rsid w:val="00B74548"/>
    <w:rsid w:val="00B75C8D"/>
    <w:rsid w:val="00B76B2D"/>
    <w:rsid w:val="00B83BD1"/>
    <w:rsid w:val="00B85774"/>
    <w:rsid w:val="00B873AA"/>
    <w:rsid w:val="00BA2B0B"/>
    <w:rsid w:val="00BA430D"/>
    <w:rsid w:val="00BA7A9C"/>
    <w:rsid w:val="00BB5694"/>
    <w:rsid w:val="00BB7D55"/>
    <w:rsid w:val="00BC4E28"/>
    <w:rsid w:val="00BC5735"/>
    <w:rsid w:val="00BD0706"/>
    <w:rsid w:val="00BD2B5C"/>
    <w:rsid w:val="00BD441F"/>
    <w:rsid w:val="00BE4978"/>
    <w:rsid w:val="00BE5D58"/>
    <w:rsid w:val="00BF5875"/>
    <w:rsid w:val="00BF6804"/>
    <w:rsid w:val="00C0274F"/>
    <w:rsid w:val="00C05C0B"/>
    <w:rsid w:val="00C156B5"/>
    <w:rsid w:val="00C22302"/>
    <w:rsid w:val="00C23EFE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57ED"/>
    <w:rsid w:val="00CE6C38"/>
    <w:rsid w:val="00CE7CB4"/>
    <w:rsid w:val="00CF0017"/>
    <w:rsid w:val="00CF1808"/>
    <w:rsid w:val="00CF4609"/>
    <w:rsid w:val="00D00855"/>
    <w:rsid w:val="00D0607F"/>
    <w:rsid w:val="00D17FD8"/>
    <w:rsid w:val="00D22409"/>
    <w:rsid w:val="00D233ED"/>
    <w:rsid w:val="00D266BA"/>
    <w:rsid w:val="00D2690E"/>
    <w:rsid w:val="00D37C12"/>
    <w:rsid w:val="00D4045E"/>
    <w:rsid w:val="00D4071B"/>
    <w:rsid w:val="00D4641B"/>
    <w:rsid w:val="00D4724E"/>
    <w:rsid w:val="00D543C2"/>
    <w:rsid w:val="00D60864"/>
    <w:rsid w:val="00D61CEF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2C0B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4614"/>
    <w:rsid w:val="00E55741"/>
    <w:rsid w:val="00E562AF"/>
    <w:rsid w:val="00E7085B"/>
    <w:rsid w:val="00E7193E"/>
    <w:rsid w:val="00E722DA"/>
    <w:rsid w:val="00EA457D"/>
    <w:rsid w:val="00EA51D1"/>
    <w:rsid w:val="00EA7DC0"/>
    <w:rsid w:val="00EC17DB"/>
    <w:rsid w:val="00EC6917"/>
    <w:rsid w:val="00ED1879"/>
    <w:rsid w:val="00ED29FC"/>
    <w:rsid w:val="00ED35E6"/>
    <w:rsid w:val="00ED72B6"/>
    <w:rsid w:val="00EE2A02"/>
    <w:rsid w:val="00EE74B4"/>
    <w:rsid w:val="00EF0184"/>
    <w:rsid w:val="00EF32B3"/>
    <w:rsid w:val="00F04A77"/>
    <w:rsid w:val="00F13B32"/>
    <w:rsid w:val="00F13CBD"/>
    <w:rsid w:val="00F14118"/>
    <w:rsid w:val="00F14274"/>
    <w:rsid w:val="00F207BB"/>
    <w:rsid w:val="00F26541"/>
    <w:rsid w:val="00F277FD"/>
    <w:rsid w:val="00F310CC"/>
    <w:rsid w:val="00F40FB1"/>
    <w:rsid w:val="00F448C0"/>
    <w:rsid w:val="00F45284"/>
    <w:rsid w:val="00F4618A"/>
    <w:rsid w:val="00F476BC"/>
    <w:rsid w:val="00F511FC"/>
    <w:rsid w:val="00F55957"/>
    <w:rsid w:val="00F55EAE"/>
    <w:rsid w:val="00F72353"/>
    <w:rsid w:val="00F7498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6B57"/>
    <w:rsid w:val="00FB3FE6"/>
    <w:rsid w:val="00FB489B"/>
    <w:rsid w:val="00FC01B7"/>
    <w:rsid w:val="00FC2990"/>
    <w:rsid w:val="00FC73E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793D251A"/>
  <w15:docId w15:val="{24F732C0-609E-41EF-8DA8-ED98C61C3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CE57ED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FC73E0"/>
    <w:pPr>
      <w:keepNext/>
      <w:keepLines/>
      <w:spacing w:after="120" w:line="276" w:lineRule="auto"/>
      <w:ind w:firstLine="426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E57ED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CE57E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CE57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CE57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CE57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CE57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CE57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CE57ED"/>
  </w:style>
  <w:style w:type="character" w:styleId="a6">
    <w:name w:val="annotation reference"/>
    <w:uiPriority w:val="99"/>
    <w:rsid w:val="00CE57ED"/>
    <w:rPr>
      <w:sz w:val="16"/>
      <w:szCs w:val="16"/>
    </w:rPr>
  </w:style>
  <w:style w:type="character" w:styleId="a7">
    <w:name w:val="FollowedHyperlink"/>
    <w:unhideWhenUsed/>
    <w:rsid w:val="00CE57ED"/>
    <w:rPr>
      <w:color w:val="800080"/>
      <w:u w:val="single"/>
    </w:rPr>
  </w:style>
  <w:style w:type="character" w:styleId="a8">
    <w:name w:val="Emphasis"/>
    <w:uiPriority w:val="20"/>
    <w:qFormat/>
    <w:rsid w:val="00CE57ED"/>
    <w:rPr>
      <w:i/>
      <w:iCs/>
    </w:rPr>
  </w:style>
  <w:style w:type="character" w:styleId="a9">
    <w:name w:val="endnote reference"/>
    <w:rsid w:val="00CE57ED"/>
    <w:rPr>
      <w:vertAlign w:val="superscript"/>
    </w:rPr>
  </w:style>
  <w:style w:type="character" w:styleId="aa">
    <w:name w:val="footnote reference"/>
    <w:rsid w:val="00CE57ED"/>
    <w:rPr>
      <w:vertAlign w:val="superscript"/>
    </w:rPr>
  </w:style>
  <w:style w:type="character" w:styleId="ab">
    <w:name w:val="Strong"/>
    <w:uiPriority w:val="22"/>
    <w:qFormat/>
    <w:rsid w:val="00CE57ED"/>
    <w:rPr>
      <w:b/>
      <w:bCs/>
    </w:rPr>
  </w:style>
  <w:style w:type="character" w:styleId="ac">
    <w:name w:val="Hyperlink"/>
    <w:uiPriority w:val="99"/>
    <w:unhideWhenUsed/>
    <w:rsid w:val="00CE57ED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CE57ED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CE57ED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CE57ED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CE57ED"/>
    <w:rPr>
      <w:vertAlign w:val="superscript"/>
    </w:rPr>
  </w:style>
  <w:style w:type="character" w:customStyle="1" w:styleId="WW8Num6z1">
    <w:name w:val="WW8Num6z1"/>
    <w:rsid w:val="00CE57ED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CE57ED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CE57ED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CE57ED"/>
    <w:rPr>
      <w:rFonts w:ascii="Symbol" w:hAnsi="Symbol"/>
      <w:sz w:val="18"/>
      <w:szCs w:val="18"/>
    </w:rPr>
  </w:style>
  <w:style w:type="character" w:customStyle="1" w:styleId="WW8Num2z0">
    <w:name w:val="WW8Num2z0"/>
    <w:rsid w:val="00CE57ED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CE57ED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CE57ED"/>
  </w:style>
  <w:style w:type="character" w:customStyle="1" w:styleId="21">
    <w:name w:val="Основной шрифт абзаца2"/>
    <w:rsid w:val="00CE57ED"/>
  </w:style>
  <w:style w:type="character" w:customStyle="1" w:styleId="ad">
    <w:name w:val="Тема примечания Знак"/>
    <w:link w:val="ae"/>
    <w:uiPriority w:val="99"/>
    <w:rsid w:val="00CE57ED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CE57ED"/>
    <w:rPr>
      <w:rFonts w:ascii="Courier New" w:hAnsi="Courier New" w:cs="Courier New"/>
    </w:rPr>
  </w:style>
  <w:style w:type="character" w:customStyle="1" w:styleId="WW8Num8z2">
    <w:name w:val="WW8Num8z2"/>
    <w:rsid w:val="00CE57ED"/>
    <w:rPr>
      <w:rFonts w:ascii="Wingdings" w:hAnsi="Wingdings"/>
    </w:rPr>
  </w:style>
  <w:style w:type="character" w:customStyle="1" w:styleId="WW8Num8z0">
    <w:name w:val="WW8Num8z0"/>
    <w:rsid w:val="00CE57ED"/>
    <w:rPr>
      <w:rFonts w:ascii="Symbol" w:hAnsi="Symbol"/>
    </w:rPr>
  </w:style>
  <w:style w:type="character" w:customStyle="1" w:styleId="af">
    <w:name w:val="Основной текст_"/>
    <w:link w:val="14"/>
    <w:rsid w:val="00CE57ED"/>
    <w:rPr>
      <w:sz w:val="22"/>
      <w:szCs w:val="22"/>
    </w:rPr>
  </w:style>
  <w:style w:type="character" w:customStyle="1" w:styleId="af0">
    <w:name w:val="Символы концевой сноски"/>
    <w:rsid w:val="00CE57ED"/>
    <w:rPr>
      <w:vertAlign w:val="superscript"/>
    </w:rPr>
  </w:style>
  <w:style w:type="character" w:customStyle="1" w:styleId="Iniiaiieoeoo">
    <w:name w:val="Iniiaiie o?eoo"/>
    <w:rsid w:val="00CE57ED"/>
  </w:style>
  <w:style w:type="character" w:customStyle="1" w:styleId="WW8Num3z3">
    <w:name w:val="WW8Num3z3"/>
    <w:rsid w:val="00CE57ED"/>
    <w:rPr>
      <w:rFonts w:ascii="Symbol" w:hAnsi="Symbol"/>
    </w:rPr>
  </w:style>
  <w:style w:type="character" w:customStyle="1" w:styleId="WW8Num6z2">
    <w:name w:val="WW8Num6z2"/>
    <w:rsid w:val="00CE57ED"/>
    <w:rPr>
      <w:rFonts w:ascii="Wingdings" w:hAnsi="Wingdings"/>
    </w:rPr>
  </w:style>
  <w:style w:type="character" w:customStyle="1" w:styleId="WW8Num5z1">
    <w:name w:val="WW8Num5z1"/>
    <w:rsid w:val="00CE57ED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CE57ED"/>
    <w:rPr>
      <w:smallCaps/>
      <w:color w:val="DA1F28"/>
      <w:u w:val="single"/>
    </w:rPr>
  </w:style>
  <w:style w:type="character" w:customStyle="1" w:styleId="characteristics">
    <w:name w:val="characteristics"/>
    <w:rsid w:val="00CE57ED"/>
  </w:style>
  <w:style w:type="character" w:customStyle="1" w:styleId="af1">
    <w:name w:val="Схема документа Знак"/>
    <w:link w:val="af2"/>
    <w:rsid w:val="00CE57ED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CE57ED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CE57ED"/>
    <w:rPr>
      <w:sz w:val="24"/>
      <w:szCs w:val="24"/>
      <w:lang w:val="ru-RU" w:eastAsia="ru-RU"/>
    </w:rPr>
  </w:style>
  <w:style w:type="character" w:customStyle="1" w:styleId="WW8Num3z1">
    <w:name w:val="WW8Num3z1"/>
    <w:rsid w:val="00CE57ED"/>
    <w:rPr>
      <w:rFonts w:ascii="Courier New" w:hAnsi="Courier New" w:cs="Courier New"/>
    </w:rPr>
  </w:style>
  <w:style w:type="character" w:customStyle="1" w:styleId="v141">
    <w:name w:val="v141"/>
    <w:rsid w:val="00CE57ED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CE57ED"/>
    <w:rPr>
      <w:sz w:val="16"/>
      <w:szCs w:val="16"/>
    </w:rPr>
  </w:style>
  <w:style w:type="character" w:customStyle="1" w:styleId="80">
    <w:name w:val="Заголовок 8 Знак"/>
    <w:link w:val="8"/>
    <w:rsid w:val="00CE57ED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CE57ED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CE57ED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CE57ED"/>
    <w:rPr>
      <w:sz w:val="24"/>
      <w:szCs w:val="24"/>
      <w:lang w:val="ru-RU" w:eastAsia="ru-RU"/>
    </w:rPr>
  </w:style>
  <w:style w:type="character" w:customStyle="1" w:styleId="WW8Num6z0">
    <w:name w:val="WW8Num6z0"/>
    <w:rsid w:val="00CE57ED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CE57ED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CE57ED"/>
  </w:style>
  <w:style w:type="character" w:customStyle="1" w:styleId="ciaeieiaaiey">
    <w:name w:val="ciae i?eia?aiey"/>
    <w:rsid w:val="00CE57ED"/>
    <w:rPr>
      <w:sz w:val="16"/>
    </w:rPr>
  </w:style>
  <w:style w:type="character" w:customStyle="1" w:styleId="WW-Absatz-Standardschriftart111">
    <w:name w:val="WW-Absatz-Standardschriftart111"/>
    <w:rsid w:val="00CE57ED"/>
  </w:style>
  <w:style w:type="character" w:customStyle="1" w:styleId="spelle">
    <w:name w:val="spelle"/>
    <w:rsid w:val="00CE57ED"/>
  </w:style>
  <w:style w:type="character" w:customStyle="1" w:styleId="34">
    <w:name w:val="Основной текст с отступом 3 Знак"/>
    <w:link w:val="35"/>
    <w:rsid w:val="00CE57ED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CE57ED"/>
  </w:style>
  <w:style w:type="character" w:customStyle="1" w:styleId="17">
    <w:name w:val="Знак примечания1"/>
    <w:rsid w:val="00CE57ED"/>
    <w:rPr>
      <w:sz w:val="16"/>
      <w:szCs w:val="16"/>
    </w:rPr>
  </w:style>
  <w:style w:type="character" w:customStyle="1" w:styleId="WW8Num2z1">
    <w:name w:val="WW8Num2z1"/>
    <w:rsid w:val="00CE57ED"/>
    <w:rPr>
      <w:rFonts w:ascii="Courier New" w:hAnsi="Courier New" w:cs="Courier New"/>
    </w:rPr>
  </w:style>
  <w:style w:type="character" w:customStyle="1" w:styleId="WW8Num4z2">
    <w:name w:val="WW8Num4z2"/>
    <w:rsid w:val="00CE57ED"/>
    <w:rPr>
      <w:rFonts w:ascii="Wingdings" w:hAnsi="Wingdings"/>
    </w:rPr>
  </w:style>
  <w:style w:type="character" w:customStyle="1" w:styleId="Absatz-Standardschriftart">
    <w:name w:val="Absatz-Standardschriftart"/>
    <w:rsid w:val="00CE57ED"/>
  </w:style>
  <w:style w:type="character" w:customStyle="1" w:styleId="WW8Num3z2">
    <w:name w:val="WW8Num3z2"/>
    <w:rsid w:val="00CE57ED"/>
    <w:rPr>
      <w:rFonts w:ascii="Wingdings" w:hAnsi="Wingdings"/>
    </w:rPr>
  </w:style>
  <w:style w:type="character" w:customStyle="1" w:styleId="WW-Absatz-Standardschriftart1111111">
    <w:name w:val="WW-Absatz-Standardschriftart1111111"/>
    <w:rsid w:val="00CE57ED"/>
  </w:style>
  <w:style w:type="character" w:customStyle="1" w:styleId="WW-">
    <w:name w:val="WW-Символы концевой сноски"/>
    <w:rsid w:val="00CE57ED"/>
  </w:style>
  <w:style w:type="character" w:customStyle="1" w:styleId="WW8Num30z0">
    <w:name w:val="WW8Num30z0"/>
    <w:rsid w:val="00CE57ED"/>
    <w:rPr>
      <w:sz w:val="28"/>
      <w:szCs w:val="28"/>
    </w:rPr>
  </w:style>
  <w:style w:type="character" w:customStyle="1" w:styleId="af8">
    <w:name w:val="Символ сноски"/>
    <w:rsid w:val="00CE57ED"/>
    <w:rPr>
      <w:vertAlign w:val="superscript"/>
    </w:rPr>
  </w:style>
  <w:style w:type="character" w:customStyle="1" w:styleId="af9">
    <w:name w:val="Верхний колонтитул Знак"/>
    <w:link w:val="afa"/>
    <w:rsid w:val="00CE57ED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CE57ED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CE57ED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CE57ED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CE57ED"/>
    <w:rPr>
      <w:i/>
      <w:iCs/>
      <w:color w:val="808080"/>
    </w:rPr>
  </w:style>
  <w:style w:type="character" w:customStyle="1" w:styleId="aff">
    <w:name w:val="Символ нумерации"/>
    <w:rsid w:val="00CE57ED"/>
  </w:style>
  <w:style w:type="character" w:customStyle="1" w:styleId="aff0">
    <w:name w:val="Литература Знак Знак"/>
    <w:link w:val="aff1"/>
    <w:rsid w:val="00CE57ED"/>
    <w:rPr>
      <w:sz w:val="22"/>
    </w:rPr>
  </w:style>
  <w:style w:type="character" w:customStyle="1" w:styleId="aff2">
    <w:name w:val="Текст Знак Знак Знак"/>
    <w:rsid w:val="00CE57ED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CE57ED"/>
    <w:rPr>
      <w:rFonts w:ascii="Symbol" w:hAnsi="Symbol"/>
    </w:rPr>
  </w:style>
  <w:style w:type="character" w:customStyle="1" w:styleId="WW-Absatz-Standardschriftart11">
    <w:name w:val="WW-Absatz-Standardschriftart11"/>
    <w:rsid w:val="00CE57ED"/>
  </w:style>
  <w:style w:type="character" w:customStyle="1" w:styleId="WW8Num4z1">
    <w:name w:val="WW8Num4z1"/>
    <w:rsid w:val="00CE57ED"/>
    <w:rPr>
      <w:rFonts w:ascii="Courier New" w:hAnsi="Courier New" w:cs="Courier New"/>
    </w:rPr>
  </w:style>
  <w:style w:type="character" w:customStyle="1" w:styleId="WW8Num7z0">
    <w:name w:val="WW8Num7z0"/>
    <w:rsid w:val="00CE57ED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CE57ED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CE57ED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CE57ED"/>
  </w:style>
  <w:style w:type="character" w:customStyle="1" w:styleId="aff5">
    <w:name w:val="Основной текст с отступом Знак"/>
    <w:link w:val="aff6"/>
    <w:rsid w:val="00CE57ED"/>
    <w:rPr>
      <w:sz w:val="24"/>
      <w:szCs w:val="24"/>
      <w:lang w:val="ru-RU" w:eastAsia="ru-RU"/>
    </w:rPr>
  </w:style>
  <w:style w:type="character" w:customStyle="1" w:styleId="WW8Num3z0">
    <w:name w:val="WW8Num3z0"/>
    <w:rsid w:val="00CE57ED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FC73E0"/>
    <w:rPr>
      <w:b/>
      <w:bCs/>
      <w:sz w:val="24"/>
      <w:szCs w:val="26"/>
    </w:rPr>
  </w:style>
  <w:style w:type="character" w:customStyle="1" w:styleId="WW8Num2z2">
    <w:name w:val="WW8Num2z2"/>
    <w:rsid w:val="00CE57ED"/>
    <w:rPr>
      <w:rFonts w:ascii="Wingdings" w:hAnsi="Wingdings"/>
    </w:rPr>
  </w:style>
  <w:style w:type="character" w:customStyle="1" w:styleId="WW-Absatz-Standardschriftart1111">
    <w:name w:val="WW-Absatz-Standardschriftart1111"/>
    <w:rsid w:val="00CE57ED"/>
  </w:style>
  <w:style w:type="character" w:customStyle="1" w:styleId="WW8Num9z0">
    <w:name w:val="WW8Num9z0"/>
    <w:rsid w:val="00CE57ED"/>
    <w:rPr>
      <w:sz w:val="28"/>
      <w:szCs w:val="28"/>
    </w:rPr>
  </w:style>
  <w:style w:type="character" w:customStyle="1" w:styleId="WW8Num7z3">
    <w:name w:val="WW8Num7z3"/>
    <w:rsid w:val="00CE57ED"/>
    <w:rPr>
      <w:rFonts w:ascii="Symbol" w:hAnsi="Symbol"/>
    </w:rPr>
  </w:style>
  <w:style w:type="character" w:customStyle="1" w:styleId="WW-Absatz-Standardschriftart1">
    <w:name w:val="WW-Absatz-Standardschriftart1"/>
    <w:rsid w:val="00CE57ED"/>
  </w:style>
  <w:style w:type="character" w:customStyle="1" w:styleId="WW8Num5z2">
    <w:name w:val="WW8Num5z2"/>
    <w:rsid w:val="00CE57ED"/>
    <w:rPr>
      <w:rFonts w:ascii="Wingdings" w:hAnsi="Wingdings"/>
    </w:rPr>
  </w:style>
  <w:style w:type="character" w:customStyle="1" w:styleId="WW8Num2z3">
    <w:name w:val="WW8Num2z3"/>
    <w:rsid w:val="00CE57ED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CE57ED"/>
  </w:style>
  <w:style w:type="character" w:customStyle="1" w:styleId="aff9">
    <w:name w:val="Нижний колонтитул Знак"/>
    <w:link w:val="affa"/>
    <w:rsid w:val="00CE57ED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CE57ED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CE57ED"/>
  </w:style>
  <w:style w:type="character" w:customStyle="1" w:styleId="WW8Num44z0">
    <w:name w:val="WW8Num44z0"/>
    <w:rsid w:val="00CE57ED"/>
    <w:rPr>
      <w:sz w:val="28"/>
      <w:szCs w:val="28"/>
    </w:rPr>
  </w:style>
  <w:style w:type="character" w:customStyle="1" w:styleId="WW8Num4z3">
    <w:name w:val="WW8Num4z3"/>
    <w:rsid w:val="00CE57ED"/>
    <w:rPr>
      <w:rFonts w:ascii="Symbol" w:hAnsi="Symbol"/>
    </w:rPr>
  </w:style>
  <w:style w:type="character" w:customStyle="1" w:styleId="50">
    <w:name w:val="Заголовок 5 Знак"/>
    <w:link w:val="5"/>
    <w:rsid w:val="00CE57ED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CE57ED"/>
  </w:style>
  <w:style w:type="character" w:customStyle="1" w:styleId="affc">
    <w:name w:val="Основной текст Знак"/>
    <w:link w:val="affd"/>
    <w:rsid w:val="00CE57E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CE57ED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CE57ED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CE57ED"/>
    <w:rPr>
      <w:b/>
      <w:bCs/>
    </w:rPr>
  </w:style>
  <w:style w:type="paragraph" w:styleId="af6">
    <w:name w:val="annotation text"/>
    <w:basedOn w:val="a1"/>
    <w:link w:val="af5"/>
    <w:uiPriority w:val="99"/>
    <w:rsid w:val="00CE57ED"/>
  </w:style>
  <w:style w:type="paragraph" w:styleId="aff8">
    <w:name w:val="endnote text"/>
    <w:basedOn w:val="a1"/>
    <w:link w:val="aff7"/>
    <w:rsid w:val="00CE57ED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CE57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CE57ED"/>
    <w:pPr>
      <w:spacing w:after="120"/>
      <w:ind w:left="283"/>
    </w:pPr>
  </w:style>
  <w:style w:type="paragraph" w:styleId="af4">
    <w:name w:val="footnote text"/>
    <w:basedOn w:val="a1"/>
    <w:link w:val="af3"/>
    <w:rsid w:val="00CE57ED"/>
  </w:style>
  <w:style w:type="paragraph" w:styleId="24">
    <w:name w:val="Body Text Indent 2"/>
    <w:basedOn w:val="a1"/>
    <w:link w:val="23"/>
    <w:unhideWhenUsed/>
    <w:rsid w:val="00CE57ED"/>
    <w:pPr>
      <w:spacing w:after="120" w:line="480" w:lineRule="auto"/>
      <w:ind w:left="283"/>
    </w:pPr>
  </w:style>
  <w:style w:type="paragraph" w:styleId="affe">
    <w:name w:val="List"/>
    <w:basedOn w:val="affd"/>
    <w:rsid w:val="00CE57E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CE57ED"/>
    <w:pPr>
      <w:ind w:firstLine="709"/>
    </w:pPr>
  </w:style>
  <w:style w:type="paragraph" w:styleId="33">
    <w:name w:val="Body Text 3"/>
    <w:basedOn w:val="a1"/>
    <w:link w:val="32"/>
    <w:rsid w:val="00CE57ED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CE57ED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CE57ED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CE57E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CE57ED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CE57ED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CE57ED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CE57ED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CE57ED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CE57ED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iPriority w:val="99"/>
    <w:unhideWhenUsed/>
    <w:rsid w:val="00CE57ED"/>
    <w:pPr>
      <w:spacing w:before="200" w:after="200"/>
      <w:jc w:val="both"/>
    </w:pPr>
  </w:style>
  <w:style w:type="paragraph" w:styleId="26">
    <w:name w:val="Body Text 2"/>
    <w:basedOn w:val="a1"/>
    <w:link w:val="25"/>
    <w:rsid w:val="00CE57ED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CE57ED"/>
  </w:style>
  <w:style w:type="paragraph" w:styleId="36">
    <w:name w:val="toc 3"/>
    <w:basedOn w:val="a1"/>
    <w:next w:val="a1"/>
    <w:uiPriority w:val="39"/>
    <w:rsid w:val="00CE57ED"/>
    <w:pPr>
      <w:ind w:left="480"/>
    </w:pPr>
  </w:style>
  <w:style w:type="paragraph" w:styleId="27">
    <w:name w:val="toc 2"/>
    <w:basedOn w:val="a1"/>
    <w:next w:val="a1"/>
    <w:uiPriority w:val="39"/>
    <w:rsid w:val="00CE57ED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CE57ED"/>
    <w:rPr>
      <w:i/>
      <w:iCs/>
      <w:color w:val="000000"/>
    </w:rPr>
  </w:style>
  <w:style w:type="paragraph" w:customStyle="1" w:styleId="FR3">
    <w:name w:val="FR3"/>
    <w:rsid w:val="00CE57ED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CE57ED"/>
    <w:pPr>
      <w:jc w:val="center"/>
    </w:pPr>
    <w:rPr>
      <w:b/>
      <w:bCs/>
    </w:rPr>
  </w:style>
  <w:style w:type="paragraph" w:customStyle="1" w:styleId="1d">
    <w:name w:val="Название1"/>
    <w:basedOn w:val="a1"/>
    <w:rsid w:val="00CE57ED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CE57ED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CE57ED"/>
    <w:pPr>
      <w:ind w:left="720"/>
      <w:contextualSpacing/>
    </w:pPr>
  </w:style>
  <w:style w:type="paragraph" w:customStyle="1" w:styleId="afff5">
    <w:name w:val="Занятие"/>
    <w:basedOn w:val="afe"/>
    <w:rsid w:val="00CE57ED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CE57ED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CE57ED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CE57ED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CE57ED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CE57ED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CE57ED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CE57ED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CE57ED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CE57ED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CE57ED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CE57E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CE57ED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CE57ED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CE57ED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CE57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CE57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CE57ED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CE57ED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CE57ED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CE57ED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CE57ED"/>
    <w:rPr>
      <w:b/>
      <w:bCs/>
    </w:rPr>
  </w:style>
  <w:style w:type="paragraph" w:customStyle="1" w:styleId="afffc">
    <w:name w:val="Основная"/>
    <w:basedOn w:val="afff4"/>
    <w:rsid w:val="00CE57ED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CE57ED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CE57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CE57ED"/>
    <w:pPr>
      <w:ind w:left="708"/>
    </w:pPr>
  </w:style>
  <w:style w:type="paragraph" w:customStyle="1" w:styleId="Web">
    <w:name w:val="Обычный (Web)"/>
    <w:basedOn w:val="a1"/>
    <w:unhideWhenUsed/>
    <w:rsid w:val="00CE57ED"/>
    <w:pPr>
      <w:spacing w:before="100" w:after="100"/>
    </w:pPr>
  </w:style>
  <w:style w:type="paragraph" w:customStyle="1" w:styleId="1f3">
    <w:name w:val="Без интервала1"/>
    <w:uiPriority w:val="1"/>
    <w:unhideWhenUsed/>
    <w:rsid w:val="00CE57ED"/>
  </w:style>
  <w:style w:type="paragraph" w:customStyle="1" w:styleId="14">
    <w:name w:val="Основной текст1"/>
    <w:basedOn w:val="a1"/>
    <w:link w:val="af"/>
    <w:rsid w:val="00CE57ED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CE57ED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CE57ED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CE57ED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CE57ED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CE57ED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CE57ED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CE57ED"/>
    <w:pPr>
      <w:spacing w:before="200" w:after="200"/>
      <w:jc w:val="both"/>
    </w:pPr>
  </w:style>
  <w:style w:type="paragraph" w:customStyle="1" w:styleId="1f6">
    <w:name w:val="Указатель1"/>
    <w:basedOn w:val="a1"/>
    <w:rsid w:val="00CE57ED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CE57ED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CE57E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CE57ED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CE57ED"/>
    <w:rPr>
      <w:sz w:val="20"/>
      <w:szCs w:val="20"/>
    </w:rPr>
  </w:style>
  <w:style w:type="paragraph" w:customStyle="1" w:styleId="afff3">
    <w:name w:val="Содержимое таблицы"/>
    <w:basedOn w:val="a1"/>
    <w:rsid w:val="00CE57ED"/>
    <w:pPr>
      <w:suppressLineNumbers/>
    </w:pPr>
    <w:rPr>
      <w:lang w:eastAsia="ar-SA"/>
    </w:rPr>
  </w:style>
  <w:style w:type="paragraph" w:customStyle="1" w:styleId="Normal1">
    <w:name w:val="Normal1"/>
    <w:rsid w:val="00CE57ED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CE57ED"/>
    <w:pPr>
      <w:widowControl w:val="0"/>
    </w:pPr>
    <w:rPr>
      <w:sz w:val="24"/>
    </w:rPr>
  </w:style>
  <w:style w:type="paragraph" w:customStyle="1" w:styleId="FR4">
    <w:name w:val="FR4"/>
    <w:rsid w:val="00CE57ED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CE57ED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CE57ED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CE57ED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CE5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  <w:style w:type="character" w:customStyle="1" w:styleId="ptbrand3">
    <w:name w:val="ptbrand3"/>
    <w:rsid w:val="00BA430D"/>
  </w:style>
  <w:style w:type="character" w:customStyle="1" w:styleId="affff2">
    <w:name w:val="a"/>
    <w:uiPriority w:val="99"/>
    <w:rsid w:val="00BB5694"/>
  </w:style>
  <w:style w:type="character" w:styleId="HTML1">
    <w:name w:val="HTML Cite"/>
    <w:basedOn w:val="a2"/>
    <w:uiPriority w:val="99"/>
    <w:unhideWhenUsed/>
    <w:rsid w:val="00EF0184"/>
    <w:rPr>
      <w:i/>
      <w:iCs/>
    </w:rPr>
  </w:style>
  <w:style w:type="character" w:customStyle="1" w:styleId="211pt">
    <w:name w:val="Основной текст (2) + 11 pt"/>
    <w:basedOn w:val="a2"/>
    <w:rsid w:val="000B468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inei.ru/minea_green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pstgu.ru/rlibrary/e_catalo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orthlib.ru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073E92-14E7-4DA3-B4EA-296B1D42A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2975</Words>
  <Characters>16961</Characters>
  <Application>Microsoft Office Word</Application>
  <DocSecurity>0</DocSecurity>
  <PresentationFormat/>
  <Lines>141</Lines>
  <Paragraphs>39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9897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Вячеслав Ячменик</cp:lastModifiedBy>
  <cp:revision>11</cp:revision>
  <cp:lastPrinted>2017-09-13T08:24:00Z</cp:lastPrinted>
  <dcterms:created xsi:type="dcterms:W3CDTF">2021-02-10T13:19:00Z</dcterms:created>
  <dcterms:modified xsi:type="dcterms:W3CDTF">2021-12-27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